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2311E" w14:textId="1CA843D0" w:rsidR="00967F85" w:rsidRPr="00290373" w:rsidRDefault="00967F85" w:rsidP="001A170B">
      <w:pPr>
        <w:spacing w:line="240" w:lineRule="auto"/>
        <w:jc w:val="center"/>
        <w:rPr>
          <w:b/>
          <w:bCs/>
        </w:rPr>
      </w:pPr>
      <w:r w:rsidRPr="00290373">
        <w:rPr>
          <w:b/>
          <w:bCs/>
        </w:rPr>
        <w:t xml:space="preserve">Laboratory </w:t>
      </w:r>
      <w:r w:rsidR="00B81A22" w:rsidRPr="00290373">
        <w:rPr>
          <w:b/>
          <w:bCs/>
        </w:rPr>
        <w:t>2</w:t>
      </w:r>
      <w:r w:rsidRPr="00290373">
        <w:rPr>
          <w:b/>
          <w:bCs/>
        </w:rPr>
        <w:t xml:space="preserve"> </w:t>
      </w:r>
      <w:r w:rsidR="00DA01CB" w:rsidRPr="00290373">
        <w:rPr>
          <w:b/>
          <w:bCs/>
        </w:rPr>
        <w:t>–</w:t>
      </w:r>
      <w:r w:rsidRPr="00290373">
        <w:rPr>
          <w:b/>
          <w:bCs/>
        </w:rPr>
        <w:t xml:space="preserve"> </w:t>
      </w:r>
      <w:r w:rsidR="00DA01CB" w:rsidRPr="00290373">
        <w:rPr>
          <w:b/>
          <w:bCs/>
        </w:rPr>
        <w:t>Molecular Activity and Membrane Transport</w:t>
      </w:r>
    </w:p>
    <w:p w14:paraId="4633128E" w14:textId="7B88F33C" w:rsidR="00967F85" w:rsidRDefault="009C772A" w:rsidP="00A412ED">
      <w:pPr>
        <w:spacing w:line="240" w:lineRule="auto"/>
      </w:pPr>
      <w:r>
        <w:rPr>
          <w:b/>
          <w:bCs/>
          <w:u w:val="single"/>
        </w:rPr>
        <w:t>Purpose:</w:t>
      </w:r>
      <w:r>
        <w:t xml:space="preserve"> </w:t>
      </w:r>
      <w:r w:rsidR="00BB5D9B">
        <w:t xml:space="preserve"> </w:t>
      </w:r>
      <w:r w:rsidR="00472091">
        <w:t>The purpose of molecular activity and membrane transport is t</w:t>
      </w:r>
      <w:r w:rsidR="00E33BF6">
        <w:t xml:space="preserve">o </w:t>
      </w:r>
      <w:r w:rsidR="00FB33A9">
        <w:t>examine</w:t>
      </w:r>
      <w:r w:rsidR="00E33BF6">
        <w:t xml:space="preserve"> the </w:t>
      </w:r>
      <w:r w:rsidR="00FB33A9">
        <w:t>elementary</w:t>
      </w:r>
      <w:r w:rsidR="00E33BF6">
        <w:t xml:space="preserve"> properties of passive transport, diffusion, osmosis, and</w:t>
      </w:r>
      <w:r w:rsidR="00351198">
        <w:t xml:space="preserve"> differential permeability.</w:t>
      </w:r>
      <w:r w:rsidR="00472091">
        <w:t xml:space="preserve"> </w:t>
      </w:r>
      <w:r w:rsidR="00364AE1">
        <w:t xml:space="preserve">It a way to understand the </w:t>
      </w:r>
      <w:r w:rsidR="008970D6">
        <w:t>fund</w:t>
      </w:r>
      <w:r w:rsidR="00BD0157">
        <w:t>a</w:t>
      </w:r>
      <w:r w:rsidR="008970D6">
        <w:t>mentals of filtration and the effects of tonicity on different cells.</w:t>
      </w:r>
    </w:p>
    <w:p w14:paraId="023D9D2A" w14:textId="77777777" w:rsidR="00570F1D" w:rsidRDefault="00FE16D0" w:rsidP="00A412ED">
      <w:pPr>
        <w:spacing w:line="240" w:lineRule="auto"/>
      </w:pPr>
      <w:r>
        <w:rPr>
          <w:b/>
          <w:bCs/>
          <w:u w:val="single"/>
        </w:rPr>
        <w:t>Procedures</w:t>
      </w:r>
      <w:r w:rsidR="009C772A">
        <w:t xml:space="preserve">: </w:t>
      </w:r>
    </w:p>
    <w:p w14:paraId="35F47F1B" w14:textId="6E0ADD09" w:rsidR="00A65FF3" w:rsidRPr="004042A1" w:rsidRDefault="00E466C9" w:rsidP="00A412ED">
      <w:pPr>
        <w:spacing w:line="240" w:lineRule="auto"/>
        <w:rPr>
          <w:rStyle w:val="dig-theme"/>
          <w:b/>
          <w:bCs/>
        </w:rPr>
      </w:pPr>
      <w:r w:rsidRPr="004042A1">
        <w:rPr>
          <w:rStyle w:val="dig-theme"/>
          <w:b/>
          <w:bCs/>
        </w:rPr>
        <w:t xml:space="preserve">2-B: </w:t>
      </w:r>
      <w:r w:rsidR="00570F1D" w:rsidRPr="004042A1">
        <w:rPr>
          <w:rStyle w:val="dig-theme"/>
          <w:b/>
          <w:bCs/>
        </w:rPr>
        <w:t xml:space="preserve">    </w:t>
      </w:r>
      <w:r w:rsidRPr="004042A1">
        <w:rPr>
          <w:rStyle w:val="dig-theme"/>
          <w:b/>
          <w:bCs/>
        </w:rPr>
        <w:t>Measurement of diffusion through a liquid</w:t>
      </w:r>
      <w:r w:rsidR="00BD0157">
        <w:rPr>
          <w:rStyle w:val="dig-theme"/>
          <w:b/>
          <w:bCs/>
        </w:rPr>
        <w:t xml:space="preserve"> </w:t>
      </w:r>
      <w:r w:rsidRPr="004042A1">
        <w:rPr>
          <w:rStyle w:val="dig-theme"/>
          <w:b/>
          <w:bCs/>
        </w:rPr>
        <w:t>Procedure</w:t>
      </w:r>
    </w:p>
    <w:p w14:paraId="10EAC686" w14:textId="77777777" w:rsidR="00A65FF3" w:rsidRDefault="00E466C9" w:rsidP="00A412ED">
      <w:pPr>
        <w:spacing w:line="240" w:lineRule="auto"/>
        <w:rPr>
          <w:rStyle w:val="dig-theme"/>
        </w:rPr>
      </w:pPr>
      <w:r>
        <w:rPr>
          <w:rStyle w:val="dig-theme"/>
        </w:rPr>
        <w:t>1. Working in groups, fill three Petri dishes with 40 ml. of 25</w:t>
      </w:r>
      <w:r>
        <w:rPr>
          <w:rStyle w:val="dig-theme"/>
        </w:rPr>
        <w:sym w:font="Symbol" w:char="F0B0"/>
      </w:r>
      <w:r>
        <w:rPr>
          <w:rStyle w:val="dig-theme"/>
        </w:rPr>
        <w:t xml:space="preserve">C water. </w:t>
      </w:r>
    </w:p>
    <w:p w14:paraId="2C8A930C" w14:textId="2234CD8F" w:rsidR="00A65FF3" w:rsidRDefault="00E466C9" w:rsidP="00A412ED">
      <w:pPr>
        <w:spacing w:line="240" w:lineRule="auto"/>
        <w:rPr>
          <w:rStyle w:val="dig-theme"/>
        </w:rPr>
      </w:pPr>
      <w:r>
        <w:rPr>
          <w:rStyle w:val="dig-theme"/>
        </w:rPr>
        <w:t>2. Drop one crystal of potassium permanganate into each dish. Be sure to use the same amount of</w:t>
      </w:r>
      <w:r w:rsidR="004042A1">
        <w:rPr>
          <w:rStyle w:val="dig-theme"/>
        </w:rPr>
        <w:t xml:space="preserve"> </w:t>
      </w:r>
      <w:r>
        <w:rPr>
          <w:rStyle w:val="dig-theme"/>
        </w:rPr>
        <w:t>potassium permanganate for each dish. Record the time.</w:t>
      </w:r>
    </w:p>
    <w:p w14:paraId="0D17D4F7" w14:textId="5EBEA13E" w:rsidR="00A65FF3" w:rsidRDefault="00E466C9" w:rsidP="00A412ED">
      <w:pPr>
        <w:spacing w:line="240" w:lineRule="auto"/>
        <w:rPr>
          <w:rStyle w:val="dig-theme"/>
        </w:rPr>
      </w:pPr>
      <w:r>
        <w:rPr>
          <w:rStyle w:val="dig-theme"/>
        </w:rPr>
        <w:t>3. Measure, in</w:t>
      </w:r>
      <w:r w:rsidR="0074583B">
        <w:rPr>
          <w:rStyle w:val="dig-theme"/>
        </w:rPr>
        <w:t xml:space="preserve"> </w:t>
      </w:r>
      <w:r>
        <w:rPr>
          <w:rStyle w:val="dig-theme"/>
        </w:rPr>
        <w:t>millimeters, and record the largest diameter of the colored spot after 5 minutes.</w:t>
      </w:r>
    </w:p>
    <w:p w14:paraId="6A92DA63" w14:textId="77777777" w:rsidR="00A65FF3" w:rsidRDefault="00E466C9" w:rsidP="00A412ED">
      <w:pPr>
        <w:spacing w:line="240" w:lineRule="auto"/>
        <w:rPr>
          <w:rStyle w:val="dig-theme"/>
        </w:rPr>
      </w:pPr>
      <w:r>
        <w:rPr>
          <w:rStyle w:val="dig-theme"/>
        </w:rPr>
        <w:t>4. Repeat steps 1-3 for water at 5</w:t>
      </w:r>
      <w:r>
        <w:rPr>
          <w:rStyle w:val="dig-theme"/>
        </w:rPr>
        <w:sym w:font="Symbol" w:char="F0B0"/>
      </w:r>
      <w:r>
        <w:rPr>
          <w:rStyle w:val="dig-theme"/>
        </w:rPr>
        <w:t>C and at 45</w:t>
      </w:r>
      <w:r>
        <w:rPr>
          <w:rStyle w:val="dig-theme"/>
        </w:rPr>
        <w:sym w:font="Symbol" w:char="F0B0"/>
      </w:r>
      <w:r>
        <w:rPr>
          <w:rStyle w:val="dig-theme"/>
        </w:rPr>
        <w:t>C.</w:t>
      </w:r>
    </w:p>
    <w:p w14:paraId="50F7508A" w14:textId="77777777" w:rsidR="00A65FF3" w:rsidRDefault="00E466C9" w:rsidP="00A412ED">
      <w:pPr>
        <w:spacing w:line="240" w:lineRule="auto"/>
        <w:rPr>
          <w:rStyle w:val="dig-theme"/>
        </w:rPr>
      </w:pPr>
      <w:r>
        <w:rPr>
          <w:rStyle w:val="dig-theme"/>
        </w:rPr>
        <w:t>5. Construct a graph of ranges and means for each temperature.</w:t>
      </w:r>
    </w:p>
    <w:p w14:paraId="51B5C672" w14:textId="1ED0F297" w:rsidR="00C53029" w:rsidRDefault="00E466C9" w:rsidP="00A412ED">
      <w:pPr>
        <w:spacing w:line="240" w:lineRule="auto"/>
        <w:rPr>
          <w:rStyle w:val="dig-theme"/>
        </w:rPr>
      </w:pPr>
      <w:r>
        <w:rPr>
          <w:rStyle w:val="dig-theme"/>
        </w:rPr>
        <w:t>6. Based on your knowledge of diffusion, what is an explanation for these results?</w:t>
      </w:r>
    </w:p>
    <w:p w14:paraId="483AC20B" w14:textId="0B7606C2" w:rsidR="00A65FF3" w:rsidRPr="00CD7912" w:rsidRDefault="00E25AEB" w:rsidP="00A412ED">
      <w:pPr>
        <w:spacing w:line="240" w:lineRule="auto"/>
        <w:rPr>
          <w:rStyle w:val="dig-theme"/>
          <w:b/>
          <w:bCs/>
        </w:rPr>
      </w:pPr>
      <w:r w:rsidRPr="00CD7912">
        <w:rPr>
          <w:rStyle w:val="dig-theme"/>
          <w:b/>
          <w:bCs/>
        </w:rPr>
        <w:t xml:space="preserve">2-C: </w:t>
      </w:r>
      <w:r w:rsidR="00F316A9" w:rsidRPr="00CD7912">
        <w:rPr>
          <w:rStyle w:val="dig-theme"/>
          <w:b/>
          <w:bCs/>
        </w:rPr>
        <w:t xml:space="preserve">      </w:t>
      </w:r>
      <w:r w:rsidRPr="00CD7912">
        <w:rPr>
          <w:rStyle w:val="dig-theme"/>
          <w:b/>
          <w:bCs/>
        </w:rPr>
        <w:t>Measurement of diffusion through agar</w:t>
      </w:r>
      <w:r w:rsidR="00CD7912">
        <w:rPr>
          <w:rStyle w:val="dig-theme"/>
          <w:b/>
          <w:bCs/>
        </w:rPr>
        <w:t xml:space="preserve"> </w:t>
      </w:r>
      <w:r w:rsidRPr="00CD7912">
        <w:rPr>
          <w:rStyle w:val="dig-theme"/>
          <w:b/>
          <w:bCs/>
        </w:rPr>
        <w:t>Procedure</w:t>
      </w:r>
    </w:p>
    <w:p w14:paraId="7B223AA4" w14:textId="585A8C94" w:rsidR="00A65FF3" w:rsidRDefault="00E25AEB" w:rsidP="00A412ED">
      <w:pPr>
        <w:spacing w:line="240" w:lineRule="auto"/>
        <w:rPr>
          <w:rStyle w:val="dig-theme"/>
        </w:rPr>
      </w:pPr>
      <w:r>
        <w:rPr>
          <w:rStyle w:val="dig-theme"/>
        </w:rPr>
        <w:t>1.</w:t>
      </w:r>
      <w:r w:rsidR="00A65FF3">
        <w:rPr>
          <w:rStyle w:val="dig-theme"/>
        </w:rPr>
        <w:t xml:space="preserve"> </w:t>
      </w:r>
      <w:r>
        <w:rPr>
          <w:rStyle w:val="dig-theme"/>
        </w:rPr>
        <w:t xml:space="preserve">Petri dishes have been filled with agar. Two holes have been made in the agar. Into one hole, place two drops of methylene blue. Into the other hole, place two drops of potassium permanganate. Record the time and immediate diameter of each spot. This will be </w:t>
      </w:r>
      <w:r w:rsidRPr="00816F0B">
        <w:rPr>
          <w:rStyle w:val="dig-theme"/>
          <w:u w:val="single"/>
        </w:rPr>
        <w:t xml:space="preserve">your time zero </w:t>
      </w:r>
      <w:r w:rsidR="00D2635E">
        <w:rPr>
          <w:rStyle w:val="dig-theme"/>
          <w:u w:val="single"/>
        </w:rPr>
        <w:t>M</w:t>
      </w:r>
      <w:r w:rsidRPr="00816F0B">
        <w:rPr>
          <w:rStyle w:val="dig-theme"/>
          <w:u w:val="single"/>
        </w:rPr>
        <w:t>easurement</w:t>
      </w:r>
      <w:r>
        <w:rPr>
          <w:rStyle w:val="dig-theme"/>
        </w:rPr>
        <w:t>.</w:t>
      </w:r>
    </w:p>
    <w:p w14:paraId="440CDEB6" w14:textId="7E0081E4" w:rsidR="00A65FF3" w:rsidRDefault="00E25AEB" w:rsidP="00A412ED">
      <w:pPr>
        <w:spacing w:line="240" w:lineRule="auto"/>
        <w:rPr>
          <w:rStyle w:val="dig-theme"/>
        </w:rPr>
      </w:pPr>
      <w:r>
        <w:rPr>
          <w:rStyle w:val="dig-theme"/>
        </w:rPr>
        <w:t>2.</w:t>
      </w:r>
      <w:r w:rsidR="00A65FF3">
        <w:rPr>
          <w:rStyle w:val="dig-theme"/>
        </w:rPr>
        <w:t xml:space="preserve"> </w:t>
      </w:r>
      <w:r>
        <w:rPr>
          <w:rStyle w:val="dig-theme"/>
        </w:rPr>
        <w:t xml:space="preserve">Measure the diameter of each spot in </w:t>
      </w:r>
      <w:r w:rsidRPr="001A7D8A">
        <w:rPr>
          <w:rStyle w:val="dig-theme"/>
          <w:u w:val="single"/>
        </w:rPr>
        <w:t>millimeters</w:t>
      </w:r>
      <w:r w:rsidR="001A7D8A">
        <w:rPr>
          <w:rStyle w:val="dig-theme"/>
        </w:rPr>
        <w:t xml:space="preserve"> </w:t>
      </w:r>
      <w:r>
        <w:rPr>
          <w:rStyle w:val="dig-theme"/>
        </w:rPr>
        <w:t>once every minute for fifteen minutes. Calculate the averages from the data collected by all groups doing this exercise. Summarize these data.</w:t>
      </w:r>
    </w:p>
    <w:p w14:paraId="7D989716" w14:textId="3CC7E29F" w:rsidR="00A65FF3" w:rsidRDefault="00E25AEB" w:rsidP="00A412ED">
      <w:pPr>
        <w:spacing w:line="240" w:lineRule="auto"/>
        <w:rPr>
          <w:rStyle w:val="dig-theme"/>
        </w:rPr>
      </w:pPr>
      <w:r>
        <w:rPr>
          <w:rStyle w:val="dig-theme"/>
        </w:rPr>
        <w:t>3.</w:t>
      </w:r>
      <w:r w:rsidR="00A65FF3">
        <w:rPr>
          <w:rStyle w:val="dig-theme"/>
        </w:rPr>
        <w:t xml:space="preserve"> </w:t>
      </w:r>
      <w:r>
        <w:rPr>
          <w:rStyle w:val="dig-theme"/>
        </w:rPr>
        <w:t>Construct a graph of average diffusion diameter versus time for both chemicals.</w:t>
      </w:r>
    </w:p>
    <w:p w14:paraId="47A5C584" w14:textId="3C30F230" w:rsidR="00A65FF3" w:rsidRDefault="00E25AEB" w:rsidP="00A412ED">
      <w:pPr>
        <w:spacing w:line="240" w:lineRule="auto"/>
        <w:rPr>
          <w:rStyle w:val="dig-theme"/>
        </w:rPr>
      </w:pPr>
      <w:r>
        <w:rPr>
          <w:rStyle w:val="dig-theme"/>
        </w:rPr>
        <w:t>4.</w:t>
      </w:r>
      <w:r w:rsidR="00A65FF3">
        <w:rPr>
          <w:rStyle w:val="dig-theme"/>
        </w:rPr>
        <w:t xml:space="preserve"> </w:t>
      </w:r>
      <w:r>
        <w:rPr>
          <w:rStyle w:val="dig-theme"/>
        </w:rPr>
        <w:t>Determine the diffusion rate of each chemical. Which has the fastest diffusion rate, methylene blue or potassium permanganate? Record these results.</w:t>
      </w:r>
    </w:p>
    <w:p w14:paraId="6C64C8D7" w14:textId="0A0D523F" w:rsidR="00A65FF3" w:rsidRDefault="00E25AEB" w:rsidP="00A412ED">
      <w:pPr>
        <w:spacing w:line="240" w:lineRule="auto"/>
        <w:rPr>
          <w:rStyle w:val="dig-theme"/>
        </w:rPr>
      </w:pPr>
      <w:r>
        <w:rPr>
          <w:rStyle w:val="dig-theme"/>
        </w:rPr>
        <w:t>5.</w:t>
      </w:r>
      <w:r w:rsidR="00A65FF3">
        <w:rPr>
          <w:rStyle w:val="dig-theme"/>
        </w:rPr>
        <w:t xml:space="preserve"> </w:t>
      </w:r>
      <w:r>
        <w:rPr>
          <w:rStyle w:val="dig-theme"/>
        </w:rPr>
        <w:t xml:space="preserve">Look up the molecular formula and structure of methylene blue and potassium permanganate in a </w:t>
      </w:r>
      <w:r w:rsidRPr="00D93E5D">
        <w:rPr>
          <w:rStyle w:val="dig-theme"/>
          <w:u w:val="single"/>
        </w:rPr>
        <w:t>Merck</w:t>
      </w:r>
      <w:r w:rsidR="001E5C14" w:rsidRPr="00D93E5D">
        <w:rPr>
          <w:rStyle w:val="dig-theme"/>
          <w:u w:val="single"/>
        </w:rPr>
        <w:t xml:space="preserve"> </w:t>
      </w:r>
      <w:r w:rsidRPr="00D93E5D">
        <w:rPr>
          <w:rStyle w:val="dig-theme"/>
          <w:u w:val="single"/>
        </w:rPr>
        <w:t>Index</w:t>
      </w:r>
      <w:r>
        <w:rPr>
          <w:rStyle w:val="dig-theme"/>
        </w:rPr>
        <w:t>.</w:t>
      </w:r>
      <w:r w:rsidR="001E5C14">
        <w:rPr>
          <w:rStyle w:val="dig-theme"/>
        </w:rPr>
        <w:t xml:space="preserve"> </w:t>
      </w:r>
      <w:r>
        <w:rPr>
          <w:rStyle w:val="dig-theme"/>
        </w:rPr>
        <w:t>Make note of this information.</w:t>
      </w:r>
    </w:p>
    <w:p w14:paraId="276B575A" w14:textId="10A90B75" w:rsidR="008970D6" w:rsidRDefault="00E25AEB" w:rsidP="00A412ED">
      <w:pPr>
        <w:spacing w:line="240" w:lineRule="auto"/>
      </w:pPr>
      <w:r>
        <w:rPr>
          <w:rStyle w:val="dig-theme"/>
        </w:rPr>
        <w:t>6.</w:t>
      </w:r>
      <w:r w:rsidR="00A65FF3">
        <w:rPr>
          <w:rStyle w:val="dig-theme"/>
        </w:rPr>
        <w:t xml:space="preserve"> </w:t>
      </w:r>
      <w:r>
        <w:rPr>
          <w:rStyle w:val="dig-theme"/>
        </w:rPr>
        <w:t xml:space="preserve">Interpret your result with respect to the information obtained from the </w:t>
      </w:r>
      <w:r w:rsidRPr="00A00F50">
        <w:rPr>
          <w:rStyle w:val="dig-theme"/>
          <w:u w:val="single"/>
        </w:rPr>
        <w:t>Merck</w:t>
      </w:r>
      <w:r w:rsidR="00A00F50" w:rsidRPr="00A00F50">
        <w:rPr>
          <w:rStyle w:val="dig-theme"/>
          <w:u w:val="single"/>
        </w:rPr>
        <w:t xml:space="preserve"> </w:t>
      </w:r>
      <w:r w:rsidRPr="00A00F50">
        <w:rPr>
          <w:rStyle w:val="dig-theme"/>
          <w:u w:val="single"/>
        </w:rPr>
        <w:t>Index</w:t>
      </w:r>
      <w:r>
        <w:rPr>
          <w:rStyle w:val="dig-theme"/>
        </w:rPr>
        <w:t>.</w:t>
      </w:r>
      <w:r w:rsidR="001E5C14">
        <w:rPr>
          <w:rStyle w:val="dig-theme"/>
        </w:rPr>
        <w:t xml:space="preserve"> </w:t>
      </w:r>
    </w:p>
    <w:p w14:paraId="2BAA94BF" w14:textId="77777777" w:rsidR="00564552" w:rsidRPr="00CD7912" w:rsidRDefault="00CE5ECC" w:rsidP="00A412ED">
      <w:pPr>
        <w:spacing w:line="240" w:lineRule="auto"/>
        <w:rPr>
          <w:rStyle w:val="dig-theme"/>
          <w:b/>
          <w:bCs/>
        </w:rPr>
      </w:pPr>
      <w:r w:rsidRPr="00CD7912">
        <w:rPr>
          <w:rStyle w:val="dig-theme"/>
          <w:b/>
          <w:bCs/>
        </w:rPr>
        <w:t xml:space="preserve">2-D: </w:t>
      </w:r>
      <w:r w:rsidR="00F316A9" w:rsidRPr="00CD7912">
        <w:rPr>
          <w:rStyle w:val="dig-theme"/>
          <w:b/>
          <w:bCs/>
        </w:rPr>
        <w:t xml:space="preserve">      </w:t>
      </w:r>
      <w:r w:rsidRPr="00CD7912">
        <w:rPr>
          <w:rStyle w:val="dig-theme"/>
          <w:b/>
          <w:bCs/>
        </w:rPr>
        <w:t>Demonstration of filtration</w:t>
      </w:r>
      <w:r w:rsidR="001479A0" w:rsidRPr="00CD7912">
        <w:rPr>
          <w:rStyle w:val="dig-theme"/>
          <w:b/>
          <w:bCs/>
        </w:rPr>
        <w:t xml:space="preserve"> </w:t>
      </w:r>
      <w:r w:rsidRPr="00CD7912">
        <w:rPr>
          <w:rStyle w:val="dig-theme"/>
          <w:b/>
          <w:bCs/>
        </w:rPr>
        <w:t>Procedure</w:t>
      </w:r>
      <w:r w:rsidR="001479A0" w:rsidRPr="00CD7912">
        <w:rPr>
          <w:rStyle w:val="dig-theme"/>
          <w:b/>
          <w:bCs/>
        </w:rPr>
        <w:t xml:space="preserve"> </w:t>
      </w:r>
    </w:p>
    <w:p w14:paraId="41E4D30F" w14:textId="77777777" w:rsidR="00564552" w:rsidRDefault="00CE5ECC" w:rsidP="00A412ED">
      <w:pPr>
        <w:spacing w:line="240" w:lineRule="auto"/>
        <w:rPr>
          <w:rStyle w:val="dig-theme"/>
        </w:rPr>
      </w:pPr>
      <w:r>
        <w:rPr>
          <w:rStyle w:val="dig-theme"/>
        </w:rPr>
        <w:t>1. Fold three filter papers into cones and insert them into three separate glass funnels. Wet the papers to make them stick to the glass.</w:t>
      </w:r>
    </w:p>
    <w:p w14:paraId="72ABB04C" w14:textId="77777777" w:rsidR="00DD0E5B" w:rsidRDefault="00CE5ECC" w:rsidP="00A412ED">
      <w:pPr>
        <w:spacing w:line="240" w:lineRule="auto"/>
        <w:rPr>
          <w:rStyle w:val="dig-theme"/>
        </w:rPr>
      </w:pPr>
      <w:r>
        <w:rPr>
          <w:rStyle w:val="dig-theme"/>
        </w:rPr>
        <w:t xml:space="preserve">2. Prepare three 100-milliliter solutions of charcoal and water. Make one thick, one medium thickness, and one thin. Record the mass of the charcoal used in each preparation. </w:t>
      </w:r>
    </w:p>
    <w:p w14:paraId="44AF8018" w14:textId="01678D75" w:rsidR="00564552" w:rsidRDefault="00727742" w:rsidP="00A412ED">
      <w:pPr>
        <w:spacing w:line="240" w:lineRule="auto"/>
        <w:rPr>
          <w:rStyle w:val="dig-theme"/>
        </w:rPr>
      </w:pPr>
      <w:r>
        <w:rPr>
          <w:rStyle w:val="dig-theme"/>
          <w:b/>
          <w:bCs/>
        </w:rPr>
        <w:tab/>
      </w:r>
      <w:r w:rsidR="00CE5ECC" w:rsidRPr="00DD0E5B">
        <w:rPr>
          <w:rStyle w:val="dig-theme"/>
          <w:b/>
          <w:bCs/>
        </w:rPr>
        <w:t>NOTE:</w:t>
      </w:r>
      <w:r w:rsidR="00CE5ECC">
        <w:rPr>
          <w:rStyle w:val="dig-theme"/>
        </w:rPr>
        <w:t xml:space="preserve"> if your “thin” solution continually runs through the filter, making it impossible to count </w:t>
      </w:r>
      <w:r>
        <w:rPr>
          <w:rStyle w:val="dig-theme"/>
        </w:rPr>
        <w:tab/>
      </w:r>
      <w:r w:rsidR="00CE5ECC">
        <w:rPr>
          <w:rStyle w:val="dig-theme"/>
        </w:rPr>
        <w:t>drops, it is too thin; you will need to make all your solutions proportionally thicker.</w:t>
      </w:r>
    </w:p>
    <w:p w14:paraId="01F239B5" w14:textId="77777777" w:rsidR="00564552" w:rsidRDefault="00CE5ECC" w:rsidP="00A412ED">
      <w:pPr>
        <w:spacing w:line="240" w:lineRule="auto"/>
        <w:rPr>
          <w:rStyle w:val="dig-theme"/>
        </w:rPr>
      </w:pPr>
      <w:r>
        <w:rPr>
          <w:rStyle w:val="dig-theme"/>
        </w:rPr>
        <w:t>3. Pour 50 ml of each solution, one at a time, into a funnel.</w:t>
      </w:r>
    </w:p>
    <w:p w14:paraId="0BC82D3A" w14:textId="77777777" w:rsidR="003B6164" w:rsidRDefault="00CE5ECC" w:rsidP="00A412ED">
      <w:pPr>
        <w:spacing w:line="240" w:lineRule="auto"/>
        <w:rPr>
          <w:rStyle w:val="dig-theme"/>
        </w:rPr>
      </w:pPr>
      <w:r>
        <w:rPr>
          <w:rStyle w:val="dig-theme"/>
        </w:rPr>
        <w:t xml:space="preserve">4. Immediately count the number of drops produced per minute. </w:t>
      </w:r>
    </w:p>
    <w:p w14:paraId="3ABABCF9" w14:textId="33D201C9" w:rsidR="00564552" w:rsidRDefault="00727742" w:rsidP="00A412ED">
      <w:pPr>
        <w:spacing w:line="240" w:lineRule="auto"/>
        <w:rPr>
          <w:rStyle w:val="dig-theme"/>
        </w:rPr>
      </w:pPr>
      <w:r>
        <w:rPr>
          <w:rStyle w:val="dig-theme"/>
          <w:b/>
          <w:bCs/>
        </w:rPr>
        <w:lastRenderedPageBreak/>
        <w:tab/>
      </w:r>
      <w:r w:rsidR="00CE5ECC" w:rsidRPr="003B6164">
        <w:rPr>
          <w:rStyle w:val="dig-theme"/>
          <w:b/>
          <w:bCs/>
        </w:rPr>
        <w:t>NOTE:</w:t>
      </w:r>
      <w:r w:rsidR="00564552">
        <w:rPr>
          <w:rStyle w:val="dig-theme"/>
        </w:rPr>
        <w:t xml:space="preserve">  </w:t>
      </w:r>
      <w:r w:rsidR="00CE5ECC">
        <w:rPr>
          <w:rStyle w:val="dig-theme"/>
        </w:rPr>
        <w:t xml:space="preserve">it may be easier to count the drops for 15 seconds then multiply by four to obtain drops </w:t>
      </w:r>
      <w:r>
        <w:rPr>
          <w:rStyle w:val="dig-theme"/>
        </w:rPr>
        <w:tab/>
      </w:r>
      <w:r w:rsidR="00CE5ECC">
        <w:rPr>
          <w:rStyle w:val="dig-theme"/>
        </w:rPr>
        <w:t>per minute.</w:t>
      </w:r>
    </w:p>
    <w:p w14:paraId="2DA91FC1" w14:textId="77777777" w:rsidR="00564552" w:rsidRDefault="00CE5ECC" w:rsidP="00A412ED">
      <w:pPr>
        <w:spacing w:line="240" w:lineRule="auto"/>
        <w:rPr>
          <w:rStyle w:val="dig-theme"/>
        </w:rPr>
      </w:pPr>
      <w:r>
        <w:rPr>
          <w:rStyle w:val="dig-theme"/>
        </w:rPr>
        <w:t>5. Count the number of drops per minute when the funnel is half-filled.</w:t>
      </w:r>
    </w:p>
    <w:p w14:paraId="5DACDF25" w14:textId="28F0819D" w:rsidR="00564552" w:rsidRDefault="00CE5ECC" w:rsidP="00A412ED">
      <w:pPr>
        <w:spacing w:line="240" w:lineRule="auto"/>
        <w:rPr>
          <w:rStyle w:val="dig-theme"/>
        </w:rPr>
      </w:pPr>
      <w:r>
        <w:rPr>
          <w:rStyle w:val="dig-theme"/>
        </w:rPr>
        <w:t>6. Count the number of drops per minute when the funnel is nearly empty.</w:t>
      </w:r>
    </w:p>
    <w:p w14:paraId="7355D62D" w14:textId="77777777" w:rsidR="00B5438C" w:rsidRDefault="00CE5ECC" w:rsidP="00A412ED">
      <w:pPr>
        <w:spacing w:line="240" w:lineRule="auto"/>
        <w:rPr>
          <w:rStyle w:val="dig-theme"/>
        </w:rPr>
      </w:pPr>
      <w:r>
        <w:rPr>
          <w:rStyle w:val="dig-theme"/>
        </w:rPr>
        <w:t>7. Did the charcoal pass into the filtrate? Which solution had the fastest rate of filtration? What is the driving force behind filtration? What</w:t>
      </w:r>
      <w:r w:rsidR="00727742">
        <w:rPr>
          <w:rStyle w:val="dig-theme"/>
        </w:rPr>
        <w:t xml:space="preserve"> </w:t>
      </w:r>
      <w:r>
        <w:rPr>
          <w:rStyle w:val="dig-theme"/>
        </w:rPr>
        <w:t>other factors influence the rate of filtration? Do your results illustrate these influencing factors?</w:t>
      </w:r>
    </w:p>
    <w:p w14:paraId="3E21FCF3" w14:textId="06D34DA1" w:rsidR="003271BD" w:rsidRDefault="00CE5ECC" w:rsidP="00A412ED">
      <w:pPr>
        <w:spacing w:line="240" w:lineRule="auto"/>
        <w:rPr>
          <w:rStyle w:val="dig-theme"/>
        </w:rPr>
      </w:pPr>
      <w:r>
        <w:rPr>
          <w:rStyle w:val="dig-theme"/>
        </w:rPr>
        <w:t>8. Repeat these procedures with the remaining 50 ml. of solution.</w:t>
      </w:r>
    </w:p>
    <w:p w14:paraId="55FD7815" w14:textId="3862B762" w:rsidR="009B3C98" w:rsidRPr="00CD7912" w:rsidRDefault="00F316A9" w:rsidP="00A412ED">
      <w:pPr>
        <w:spacing w:line="240" w:lineRule="auto"/>
        <w:rPr>
          <w:rStyle w:val="dig-theme"/>
          <w:b/>
          <w:bCs/>
        </w:rPr>
      </w:pPr>
      <w:r w:rsidRPr="00CD7912">
        <w:rPr>
          <w:rStyle w:val="dig-theme"/>
          <w:b/>
          <w:bCs/>
        </w:rPr>
        <w:t xml:space="preserve">2-F: </w:t>
      </w:r>
      <w:r w:rsidRPr="00CD7912">
        <w:rPr>
          <w:rStyle w:val="dig-theme"/>
          <w:b/>
          <w:bCs/>
        </w:rPr>
        <w:t xml:space="preserve">     </w:t>
      </w:r>
      <w:r w:rsidRPr="00CD7912">
        <w:rPr>
          <w:rStyle w:val="dig-theme"/>
          <w:b/>
          <w:bCs/>
        </w:rPr>
        <w:t>Measurement of osmosis</w:t>
      </w:r>
      <w:r w:rsidRPr="00CD7912">
        <w:rPr>
          <w:rStyle w:val="dig-theme"/>
          <w:b/>
          <w:bCs/>
        </w:rPr>
        <w:t xml:space="preserve"> </w:t>
      </w:r>
      <w:r w:rsidRPr="00CD7912">
        <w:rPr>
          <w:rStyle w:val="dig-theme"/>
          <w:b/>
          <w:bCs/>
        </w:rPr>
        <w:t>Procedure</w:t>
      </w:r>
    </w:p>
    <w:p w14:paraId="003AE78D" w14:textId="77777777" w:rsidR="009B3C98" w:rsidRDefault="00F316A9" w:rsidP="00A412ED">
      <w:pPr>
        <w:spacing w:line="240" w:lineRule="auto"/>
        <w:rPr>
          <w:rStyle w:val="dig-theme"/>
        </w:rPr>
      </w:pPr>
      <w:r>
        <w:rPr>
          <w:rStyle w:val="dig-theme"/>
        </w:rPr>
        <w:t>1. Attach dialysis bags filled</w:t>
      </w:r>
      <w:r>
        <w:rPr>
          <w:rStyle w:val="dig-theme"/>
        </w:rPr>
        <w:t xml:space="preserve"> </w:t>
      </w:r>
      <w:r>
        <w:rPr>
          <w:rStyle w:val="dig-theme"/>
        </w:rPr>
        <w:t>as</w:t>
      </w:r>
      <w:r>
        <w:rPr>
          <w:rStyle w:val="dig-theme"/>
        </w:rPr>
        <w:t xml:space="preserve"> </w:t>
      </w:r>
      <w:r>
        <w:rPr>
          <w:rStyle w:val="dig-theme"/>
        </w:rPr>
        <w:t>much</w:t>
      </w:r>
      <w:r>
        <w:rPr>
          <w:rStyle w:val="dig-theme"/>
        </w:rPr>
        <w:t xml:space="preserve"> </w:t>
      </w:r>
      <w:r>
        <w:rPr>
          <w:rStyle w:val="dig-theme"/>
        </w:rPr>
        <w:t>as</w:t>
      </w:r>
      <w:r>
        <w:rPr>
          <w:rStyle w:val="dig-theme"/>
        </w:rPr>
        <w:t xml:space="preserve"> </w:t>
      </w:r>
      <w:r>
        <w:rPr>
          <w:rStyle w:val="dig-theme"/>
        </w:rPr>
        <w:t>possible</w:t>
      </w:r>
      <w:r>
        <w:rPr>
          <w:rStyle w:val="dig-theme"/>
        </w:rPr>
        <w:t xml:space="preserve"> </w:t>
      </w:r>
      <w:r>
        <w:rPr>
          <w:rStyle w:val="dig-theme"/>
        </w:rPr>
        <w:t>with sucrose solutions securely to the bottom of two open, thin glass tubes. One bag should be filled with a 25% sucrose solution and the other should be filled with a 50% sucrose solution. Make sure ends of the tubes are immersed in the solutions. NOTE: reliable results depend on your ability to tightly seal the dialysis bags.</w:t>
      </w:r>
    </w:p>
    <w:p w14:paraId="7EA0141D" w14:textId="77777777" w:rsidR="009B3C98" w:rsidRDefault="00F316A9" w:rsidP="00A412ED">
      <w:pPr>
        <w:spacing w:line="240" w:lineRule="auto"/>
        <w:rPr>
          <w:rStyle w:val="dig-theme"/>
        </w:rPr>
      </w:pPr>
      <w:r>
        <w:rPr>
          <w:rStyle w:val="dig-theme"/>
        </w:rPr>
        <w:t xml:space="preserve">2. Insert both bags into separate beakers of distilled water making sure the dialysis bags are fully submersed but not touching the bottom of the beakers, and suspend each by gently applying a ring stand clamp to the glass tubes. Check for solution leaking out of the bags. </w:t>
      </w:r>
    </w:p>
    <w:p w14:paraId="081CA5E1" w14:textId="77777777" w:rsidR="009B3C98" w:rsidRDefault="00F316A9" w:rsidP="00A412ED">
      <w:pPr>
        <w:spacing w:line="240" w:lineRule="auto"/>
        <w:rPr>
          <w:rStyle w:val="dig-theme"/>
        </w:rPr>
      </w:pPr>
      <w:r>
        <w:rPr>
          <w:rStyle w:val="dig-theme"/>
        </w:rPr>
        <w:t>3. Allow five minutes for the systems to equilibrate. Then, mark the fluid levels of each glass tube with a felt pen. Record the time.</w:t>
      </w:r>
    </w:p>
    <w:p w14:paraId="2458DBAA" w14:textId="77777777" w:rsidR="00564552" w:rsidRDefault="00F316A9" w:rsidP="00A412ED">
      <w:pPr>
        <w:spacing w:line="240" w:lineRule="auto"/>
        <w:rPr>
          <w:rStyle w:val="dig-theme"/>
        </w:rPr>
      </w:pPr>
      <w:r>
        <w:rPr>
          <w:rStyle w:val="dig-theme"/>
        </w:rPr>
        <w:t>4. Record the fluid level of the glass tubes in millimeters every 10 minutes for 50 minutes.</w:t>
      </w:r>
    </w:p>
    <w:p w14:paraId="0D13EB9D" w14:textId="1A15754E" w:rsidR="00564552" w:rsidRDefault="00F316A9" w:rsidP="00A412ED">
      <w:pPr>
        <w:spacing w:line="240" w:lineRule="auto"/>
        <w:rPr>
          <w:rStyle w:val="dig-theme"/>
        </w:rPr>
      </w:pPr>
      <w:r>
        <w:rPr>
          <w:rStyle w:val="dig-theme"/>
        </w:rPr>
        <w:t>5. If the fluid level rises to the top of the glass tube sooner than 50 minutes, record the time it took</w:t>
      </w:r>
      <w:r w:rsidR="003C1CEE">
        <w:rPr>
          <w:rStyle w:val="dig-theme"/>
        </w:rPr>
        <w:t xml:space="preserve"> </w:t>
      </w:r>
      <w:r>
        <w:rPr>
          <w:rStyle w:val="dig-theme"/>
        </w:rPr>
        <w:t>to get there, measure the length in millimeters from the equilibration line to the top of glass tube. Divide that length by the number of minutes to get your rate in mm/min.</w:t>
      </w:r>
    </w:p>
    <w:p w14:paraId="407119C6" w14:textId="16887C44" w:rsidR="00F316A9" w:rsidRDefault="00F316A9" w:rsidP="00A412ED">
      <w:pPr>
        <w:spacing w:line="240" w:lineRule="auto"/>
        <w:rPr>
          <w:rStyle w:val="dig-theme"/>
        </w:rPr>
      </w:pPr>
      <w:r>
        <w:rPr>
          <w:rStyle w:val="dig-theme"/>
        </w:rPr>
        <w:t>6. Determine the rate of osmosis for each system. Which system had the fastest osmotic rate, the 25% or 50% sucrose solution? Explain these results.</w:t>
      </w:r>
    </w:p>
    <w:p w14:paraId="64A27A92" w14:textId="77777777" w:rsidR="006B331F" w:rsidRPr="00CD7912" w:rsidRDefault="00F316A9" w:rsidP="00A412ED">
      <w:pPr>
        <w:spacing w:line="240" w:lineRule="auto"/>
        <w:rPr>
          <w:rStyle w:val="dig-theme"/>
          <w:b/>
          <w:bCs/>
        </w:rPr>
      </w:pPr>
      <w:r w:rsidRPr="00CD7912">
        <w:rPr>
          <w:rStyle w:val="dig-theme"/>
          <w:b/>
          <w:bCs/>
        </w:rPr>
        <w:t xml:space="preserve">2-G: </w:t>
      </w:r>
      <w:r w:rsidRPr="00CD7912">
        <w:rPr>
          <w:rStyle w:val="dig-theme"/>
          <w:b/>
          <w:bCs/>
        </w:rPr>
        <w:t xml:space="preserve">      </w:t>
      </w:r>
      <w:r w:rsidRPr="00CD7912">
        <w:rPr>
          <w:rStyle w:val="dig-theme"/>
          <w:b/>
          <w:bCs/>
        </w:rPr>
        <w:t>Measurement of differential permeability of sugar and starch</w:t>
      </w:r>
      <w:r w:rsidR="006B331F" w:rsidRPr="00CD7912">
        <w:rPr>
          <w:rStyle w:val="dig-theme"/>
          <w:b/>
          <w:bCs/>
        </w:rPr>
        <w:t>.</w:t>
      </w:r>
    </w:p>
    <w:p w14:paraId="3E905A72" w14:textId="42EA91F8" w:rsidR="009B3C98" w:rsidRDefault="009B3C98" w:rsidP="00A412ED">
      <w:pPr>
        <w:spacing w:line="240" w:lineRule="auto"/>
        <w:rPr>
          <w:rStyle w:val="dig-theme"/>
        </w:rPr>
      </w:pPr>
      <w:r>
        <w:rPr>
          <w:rStyle w:val="dig-theme"/>
        </w:rPr>
        <w:t xml:space="preserve">1. </w:t>
      </w:r>
      <w:r w:rsidR="006B331F">
        <w:rPr>
          <w:rStyle w:val="dig-theme"/>
        </w:rPr>
        <w:t>Fill a dialysis bag with a 1% starch –10% glucose solution. Reliable results depend on your ability to tightly seal the dialysis bag.</w:t>
      </w:r>
    </w:p>
    <w:p w14:paraId="77A2B66E" w14:textId="77777777" w:rsidR="00B5438C" w:rsidRDefault="006B331F" w:rsidP="00A412ED">
      <w:pPr>
        <w:spacing w:line="240" w:lineRule="auto"/>
        <w:rPr>
          <w:rStyle w:val="dig-theme"/>
        </w:rPr>
      </w:pPr>
      <w:r>
        <w:rPr>
          <w:rStyle w:val="dig-theme"/>
        </w:rPr>
        <w:t xml:space="preserve">2. Tie the bag to a glass rod and suspend it in a beaker of distilled water. </w:t>
      </w:r>
    </w:p>
    <w:p w14:paraId="4D7CC437" w14:textId="4441E27D" w:rsidR="009B3C98" w:rsidRDefault="00B5438C" w:rsidP="00A412ED">
      <w:pPr>
        <w:spacing w:line="240" w:lineRule="auto"/>
        <w:rPr>
          <w:rStyle w:val="dig-theme"/>
        </w:rPr>
      </w:pPr>
      <w:r>
        <w:rPr>
          <w:rStyle w:val="dig-theme"/>
        </w:rPr>
        <w:tab/>
      </w:r>
      <w:r w:rsidR="006B331F" w:rsidRPr="00B5438C">
        <w:rPr>
          <w:rStyle w:val="dig-theme"/>
          <w:b/>
          <w:bCs/>
        </w:rPr>
        <w:t>NOTE:</w:t>
      </w:r>
      <w:r w:rsidR="006B331F">
        <w:rPr>
          <w:rStyle w:val="dig-theme"/>
        </w:rPr>
        <w:t xml:space="preserve"> Test the water from</w:t>
      </w:r>
      <w:r w:rsidR="003C1CEE">
        <w:rPr>
          <w:rStyle w:val="dig-theme"/>
        </w:rPr>
        <w:t xml:space="preserve"> </w:t>
      </w:r>
      <w:r w:rsidR="006B331F">
        <w:rPr>
          <w:rStyle w:val="dig-theme"/>
        </w:rPr>
        <w:t xml:space="preserve">the bottom of the beaker to ensure that it is free of starch and/or </w:t>
      </w:r>
      <w:r>
        <w:rPr>
          <w:rStyle w:val="dig-theme"/>
        </w:rPr>
        <w:tab/>
      </w:r>
      <w:r w:rsidR="006B331F">
        <w:rPr>
          <w:rStyle w:val="dig-theme"/>
        </w:rPr>
        <w:t>sugar.</w:t>
      </w:r>
    </w:p>
    <w:p w14:paraId="6A37575A" w14:textId="77777777" w:rsidR="004C2BD8" w:rsidRDefault="006B331F" w:rsidP="00A412ED">
      <w:pPr>
        <w:spacing w:line="240" w:lineRule="auto"/>
        <w:rPr>
          <w:rStyle w:val="dig-theme"/>
        </w:rPr>
      </w:pPr>
      <w:r>
        <w:rPr>
          <w:rStyle w:val="dig-theme"/>
        </w:rPr>
        <w:t>3. After 15 minutes has passed check the water again for starch and sugar in the following way:</w:t>
      </w:r>
    </w:p>
    <w:p w14:paraId="57E78F60" w14:textId="77777777" w:rsidR="004C2BD8" w:rsidRDefault="004C2BD8" w:rsidP="00A412ED">
      <w:pPr>
        <w:spacing w:line="240" w:lineRule="auto"/>
        <w:rPr>
          <w:rStyle w:val="dig-theme"/>
        </w:rPr>
      </w:pPr>
      <w:r>
        <w:rPr>
          <w:rStyle w:val="dig-theme"/>
        </w:rPr>
        <w:tab/>
      </w:r>
      <w:r w:rsidR="006B331F">
        <w:rPr>
          <w:rStyle w:val="dig-theme"/>
        </w:rPr>
        <w:t xml:space="preserve">Test for starch: </w:t>
      </w:r>
    </w:p>
    <w:p w14:paraId="2EC9CF8B" w14:textId="02F1521C" w:rsidR="000862DC" w:rsidRDefault="004C2BD8" w:rsidP="00A412ED">
      <w:pPr>
        <w:spacing w:line="240" w:lineRule="auto"/>
        <w:rPr>
          <w:rStyle w:val="dig-theme"/>
        </w:rPr>
      </w:pPr>
      <w:r>
        <w:rPr>
          <w:rStyle w:val="dig-theme"/>
        </w:rPr>
        <w:tab/>
      </w:r>
      <w:r w:rsidR="00EA753E">
        <w:rPr>
          <w:rStyle w:val="dig-theme"/>
        </w:rPr>
        <w:tab/>
      </w:r>
      <w:r w:rsidR="006B331F">
        <w:rPr>
          <w:rStyle w:val="dig-theme"/>
        </w:rPr>
        <w:t>a. Add 10 drops of Lugol’s solution to 5 ml of water obtained from the beaker.</w:t>
      </w:r>
    </w:p>
    <w:p w14:paraId="07BC0F89" w14:textId="77777777" w:rsidR="000862DC" w:rsidRDefault="000862DC" w:rsidP="00A412ED">
      <w:pPr>
        <w:spacing w:line="240" w:lineRule="auto"/>
        <w:rPr>
          <w:rStyle w:val="dig-theme"/>
        </w:rPr>
      </w:pPr>
      <w:r>
        <w:rPr>
          <w:rStyle w:val="dig-theme"/>
        </w:rPr>
        <w:tab/>
      </w:r>
      <w:r>
        <w:rPr>
          <w:rStyle w:val="dig-theme"/>
        </w:rPr>
        <w:tab/>
      </w:r>
      <w:r>
        <w:rPr>
          <w:rStyle w:val="dig-theme"/>
        </w:rPr>
        <w:tab/>
      </w:r>
      <w:r w:rsidR="006B331F">
        <w:rPr>
          <w:rStyle w:val="dig-theme"/>
        </w:rPr>
        <w:t>Reddish color = No starch</w:t>
      </w:r>
    </w:p>
    <w:p w14:paraId="36B1DD32" w14:textId="77777777" w:rsidR="000862DC" w:rsidRDefault="000862DC" w:rsidP="00A412ED">
      <w:pPr>
        <w:spacing w:line="240" w:lineRule="auto"/>
        <w:rPr>
          <w:rStyle w:val="dig-theme"/>
        </w:rPr>
      </w:pPr>
      <w:r>
        <w:rPr>
          <w:rStyle w:val="dig-theme"/>
        </w:rPr>
        <w:tab/>
      </w:r>
      <w:r>
        <w:rPr>
          <w:rStyle w:val="dig-theme"/>
        </w:rPr>
        <w:tab/>
      </w:r>
      <w:r>
        <w:rPr>
          <w:rStyle w:val="dig-theme"/>
        </w:rPr>
        <w:tab/>
      </w:r>
      <w:r w:rsidR="006B331F">
        <w:rPr>
          <w:rStyle w:val="dig-theme"/>
        </w:rPr>
        <w:t>Navy blue color = Starch present</w:t>
      </w:r>
    </w:p>
    <w:p w14:paraId="20E2ED67" w14:textId="77777777" w:rsidR="00AE551F" w:rsidRDefault="00AE551F" w:rsidP="00A412ED">
      <w:pPr>
        <w:spacing w:line="240" w:lineRule="auto"/>
        <w:rPr>
          <w:rStyle w:val="dig-theme"/>
        </w:rPr>
      </w:pPr>
      <w:r>
        <w:rPr>
          <w:rStyle w:val="dig-theme"/>
        </w:rPr>
        <w:lastRenderedPageBreak/>
        <w:tab/>
      </w:r>
    </w:p>
    <w:p w14:paraId="3A24C314" w14:textId="7EE79FFC" w:rsidR="00AE551F" w:rsidRDefault="00EA753E" w:rsidP="00A412ED">
      <w:pPr>
        <w:spacing w:line="240" w:lineRule="auto"/>
        <w:rPr>
          <w:rStyle w:val="dig-theme"/>
        </w:rPr>
      </w:pPr>
      <w:r>
        <w:rPr>
          <w:rStyle w:val="dig-theme"/>
        </w:rPr>
        <w:tab/>
      </w:r>
      <w:r w:rsidR="006B331F">
        <w:rPr>
          <w:rStyle w:val="dig-theme"/>
        </w:rPr>
        <w:t>Test for sugar:</w:t>
      </w:r>
    </w:p>
    <w:p w14:paraId="18663B8F" w14:textId="16F18003" w:rsidR="002A3AFF" w:rsidRDefault="00AE551F" w:rsidP="00A412ED">
      <w:pPr>
        <w:spacing w:line="240" w:lineRule="auto"/>
        <w:rPr>
          <w:rStyle w:val="dig-theme"/>
        </w:rPr>
      </w:pPr>
      <w:r>
        <w:rPr>
          <w:rStyle w:val="dig-theme"/>
        </w:rPr>
        <w:tab/>
      </w:r>
      <w:r w:rsidR="00EA753E">
        <w:rPr>
          <w:rStyle w:val="dig-theme"/>
        </w:rPr>
        <w:tab/>
      </w:r>
      <w:r w:rsidR="006B331F">
        <w:rPr>
          <w:rStyle w:val="dig-theme"/>
        </w:rPr>
        <w:t>a. Add 3 ml of Benedict’s solution to 5 ml of water obtained from the beaker.</w:t>
      </w:r>
      <w:r w:rsidR="002A3AFF">
        <w:rPr>
          <w:rStyle w:val="dig-theme"/>
        </w:rPr>
        <w:t xml:space="preserve"> </w:t>
      </w:r>
      <w:r w:rsidR="006B331F">
        <w:rPr>
          <w:rStyle w:val="dig-theme"/>
        </w:rPr>
        <w:t xml:space="preserve">Simmer the </w:t>
      </w:r>
      <w:r w:rsidR="00A94994">
        <w:rPr>
          <w:rStyle w:val="dig-theme"/>
        </w:rPr>
        <w:tab/>
        <w:t xml:space="preserve"> </w:t>
      </w:r>
      <w:r w:rsidR="00A94994">
        <w:rPr>
          <w:rStyle w:val="dig-theme"/>
        </w:rPr>
        <w:tab/>
      </w:r>
      <w:r w:rsidR="006B331F">
        <w:rPr>
          <w:rStyle w:val="dig-theme"/>
        </w:rPr>
        <w:t>solutionat a low boilfor 5 minutes.</w:t>
      </w:r>
      <w:r w:rsidR="002A3AFF">
        <w:rPr>
          <w:rStyle w:val="dig-theme"/>
        </w:rPr>
        <w:t xml:space="preserve"> </w:t>
      </w:r>
    </w:p>
    <w:p w14:paraId="4F597575" w14:textId="77777777" w:rsidR="00EA753E" w:rsidRDefault="00EA753E" w:rsidP="00A412ED">
      <w:pPr>
        <w:spacing w:line="240" w:lineRule="auto"/>
        <w:rPr>
          <w:rStyle w:val="dig-theme"/>
        </w:rPr>
      </w:pPr>
      <w:r>
        <w:rPr>
          <w:rStyle w:val="dig-theme"/>
        </w:rPr>
        <w:tab/>
      </w:r>
      <w:r>
        <w:rPr>
          <w:rStyle w:val="dig-theme"/>
        </w:rPr>
        <w:tab/>
      </w:r>
      <w:r>
        <w:rPr>
          <w:rStyle w:val="dig-theme"/>
        </w:rPr>
        <w:tab/>
      </w:r>
      <w:r w:rsidR="006B331F">
        <w:rPr>
          <w:rStyle w:val="dig-theme"/>
        </w:rPr>
        <w:t>Blue color = No sugar</w:t>
      </w:r>
      <w:r w:rsidR="009266BE">
        <w:rPr>
          <w:rStyle w:val="dig-theme"/>
        </w:rPr>
        <w:t xml:space="preserve">   </w:t>
      </w:r>
    </w:p>
    <w:p w14:paraId="16CE4979" w14:textId="77777777" w:rsidR="00452E2A" w:rsidRDefault="00452E2A" w:rsidP="00A412ED">
      <w:pPr>
        <w:spacing w:line="240" w:lineRule="auto"/>
        <w:rPr>
          <w:rStyle w:val="dig-theme"/>
        </w:rPr>
      </w:pPr>
      <w:r>
        <w:rPr>
          <w:rStyle w:val="dig-theme"/>
        </w:rPr>
        <w:tab/>
      </w:r>
      <w:r>
        <w:rPr>
          <w:rStyle w:val="dig-theme"/>
        </w:rPr>
        <w:tab/>
      </w:r>
      <w:r>
        <w:rPr>
          <w:rStyle w:val="dig-theme"/>
        </w:rPr>
        <w:tab/>
      </w:r>
      <w:r w:rsidR="006B331F">
        <w:rPr>
          <w:rStyle w:val="dig-theme"/>
        </w:rPr>
        <w:t xml:space="preserve">Color change = Sugar present </w:t>
      </w:r>
    </w:p>
    <w:p w14:paraId="41377C7D" w14:textId="2E9AB53F" w:rsidR="009B3C98" w:rsidRDefault="006B331F" w:rsidP="00A412ED">
      <w:pPr>
        <w:spacing w:line="240" w:lineRule="auto"/>
        <w:rPr>
          <w:rStyle w:val="dig-theme"/>
        </w:rPr>
      </w:pPr>
      <w:r>
        <w:rPr>
          <w:rStyle w:val="dig-theme"/>
        </w:rPr>
        <w:t>(green = little sugar; yellow = moderate sugar; orange = more</w:t>
      </w:r>
      <w:r w:rsidR="003C1CEE">
        <w:rPr>
          <w:rStyle w:val="dig-theme"/>
        </w:rPr>
        <w:t xml:space="preserve"> </w:t>
      </w:r>
      <w:r>
        <w:rPr>
          <w:rStyle w:val="dig-theme"/>
        </w:rPr>
        <w:t>sugar; red = lots of sugar)</w:t>
      </w:r>
    </w:p>
    <w:p w14:paraId="1732483F" w14:textId="77777777" w:rsidR="000B2D59" w:rsidRDefault="006B331F" w:rsidP="00A412ED">
      <w:pPr>
        <w:spacing w:line="240" w:lineRule="auto"/>
        <w:rPr>
          <w:rStyle w:val="dig-theme"/>
        </w:rPr>
      </w:pPr>
      <w:r>
        <w:rPr>
          <w:rStyle w:val="dig-theme"/>
        </w:rPr>
        <w:t>4. Test the water in the beaker again at 30, 45 and 60 minutes.</w:t>
      </w:r>
    </w:p>
    <w:p w14:paraId="730C65CD" w14:textId="7C7B09C2" w:rsidR="00F316A9" w:rsidRDefault="006B331F" w:rsidP="00A412ED">
      <w:pPr>
        <w:spacing w:line="240" w:lineRule="auto"/>
        <w:rPr>
          <w:rStyle w:val="dig-theme"/>
        </w:rPr>
      </w:pPr>
      <w:r>
        <w:rPr>
          <w:rStyle w:val="dig-theme"/>
        </w:rPr>
        <w:t>5. Record these results. Explain the significance of these findings in relation to the permeability of the dialysis bag.</w:t>
      </w:r>
    </w:p>
    <w:p w14:paraId="4972D342" w14:textId="297050CD" w:rsidR="00967F85" w:rsidRPr="00B005E2" w:rsidRDefault="00543BC0" w:rsidP="00A412ED">
      <w:pPr>
        <w:spacing w:line="240" w:lineRule="auto"/>
        <w:rPr>
          <w:b/>
          <w:bCs/>
          <w:u w:val="single"/>
        </w:rPr>
      </w:pPr>
      <w:r>
        <w:rPr>
          <w:b/>
          <w:bCs/>
          <w:u w:val="single"/>
        </w:rPr>
        <w:t xml:space="preserve">Results: </w:t>
      </w:r>
    </w:p>
    <w:p w14:paraId="1230746D" w14:textId="390CFFA4" w:rsidR="000B2D59" w:rsidRDefault="00B005E2" w:rsidP="00A412ED">
      <w:pPr>
        <w:spacing w:line="240" w:lineRule="auto"/>
      </w:pPr>
      <w:r>
        <w:rPr>
          <w:noProof/>
        </w:rPr>
        <w:drawing>
          <wp:inline distT="0" distB="0" distL="0" distR="0" wp14:anchorId="42B807BA" wp14:editId="44F2B537">
            <wp:extent cx="5669280" cy="3185160"/>
            <wp:effectExtent l="0" t="0" r="7620" b="15240"/>
            <wp:docPr id="641730470" name="Chart 1">
              <a:extLst xmlns:a="http://schemas.openxmlformats.org/drawingml/2006/main">
                <a:ext uri="{FF2B5EF4-FFF2-40B4-BE49-F238E27FC236}">
                  <a16:creationId xmlns:a16="http://schemas.microsoft.com/office/drawing/2014/main" id="{02BCC215-A792-5690-B67C-B9F8EEF915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ED5791A" w14:textId="77777777" w:rsidR="004D6AED" w:rsidRDefault="004D6AED" w:rsidP="00A412ED">
      <w:pPr>
        <w:spacing w:line="240" w:lineRule="auto"/>
      </w:pPr>
    </w:p>
    <w:p w14:paraId="28778B7C" w14:textId="2F340EC6" w:rsidR="008B0076" w:rsidRDefault="006A2814" w:rsidP="00A412ED">
      <w:pPr>
        <w:spacing w:line="240" w:lineRule="auto"/>
      </w:pPr>
      <w:r>
        <w:rPr>
          <w:noProof/>
        </w:rPr>
        <w:lastRenderedPageBreak/>
        <w:drawing>
          <wp:inline distT="0" distB="0" distL="0" distR="0" wp14:anchorId="7B27946C" wp14:editId="6EFE01FA">
            <wp:extent cx="5478780" cy="3333750"/>
            <wp:effectExtent l="0" t="0" r="7620" b="0"/>
            <wp:docPr id="1179060635" name="Chart 1">
              <a:extLst xmlns:a="http://schemas.openxmlformats.org/drawingml/2006/main">
                <a:ext uri="{FF2B5EF4-FFF2-40B4-BE49-F238E27FC236}">
                  <a16:creationId xmlns:a16="http://schemas.microsoft.com/office/drawing/2014/main" id="{727DBBFE-877C-E2FE-66D9-166DACF9F0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7196CEF" w14:textId="77777777" w:rsidR="00F67AA1" w:rsidRDefault="00F67AA1" w:rsidP="00A412ED">
      <w:pPr>
        <w:spacing w:line="240" w:lineRule="auto"/>
      </w:pPr>
    </w:p>
    <w:p w14:paraId="3FE48363" w14:textId="5F63D038" w:rsidR="00F67AA1" w:rsidRDefault="008E7F89" w:rsidP="00A412ED">
      <w:pPr>
        <w:spacing w:line="240" w:lineRule="auto"/>
      </w:pPr>
      <w:r>
        <w:rPr>
          <w:noProof/>
        </w:rPr>
        <w:drawing>
          <wp:inline distT="0" distB="0" distL="0" distR="0" wp14:anchorId="1337DA2D" wp14:editId="4A896EC4">
            <wp:extent cx="5478780" cy="3188970"/>
            <wp:effectExtent l="0" t="0" r="7620" b="11430"/>
            <wp:docPr id="198140540" name="Chart 1">
              <a:extLst xmlns:a="http://schemas.openxmlformats.org/drawingml/2006/main">
                <a:ext uri="{FF2B5EF4-FFF2-40B4-BE49-F238E27FC236}">
                  <a16:creationId xmlns:a16="http://schemas.microsoft.com/office/drawing/2014/main" id="{856B90CE-17BF-1257-DA9C-96AF84E023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C8FEFDC" w14:textId="77777777" w:rsidR="000B2D59" w:rsidRDefault="000B2D59" w:rsidP="00A412ED">
      <w:pPr>
        <w:spacing w:line="240" w:lineRule="auto"/>
      </w:pPr>
    </w:p>
    <w:p w14:paraId="0A6731B6" w14:textId="77777777" w:rsidR="000B2D59" w:rsidRDefault="000B2D59" w:rsidP="00A412ED">
      <w:pPr>
        <w:spacing w:line="240" w:lineRule="auto"/>
      </w:pPr>
    </w:p>
    <w:p w14:paraId="52D9CF7B" w14:textId="77777777" w:rsidR="000B2D59" w:rsidRDefault="000B2D59" w:rsidP="00A412ED">
      <w:pPr>
        <w:spacing w:line="240" w:lineRule="auto"/>
      </w:pPr>
    </w:p>
    <w:p w14:paraId="69269144" w14:textId="77777777" w:rsidR="000B2D59" w:rsidRDefault="000B2D59" w:rsidP="00A412ED">
      <w:pPr>
        <w:spacing w:line="240" w:lineRule="auto"/>
      </w:pPr>
    </w:p>
    <w:p w14:paraId="1B2ABDCB" w14:textId="77777777" w:rsidR="000B2D59" w:rsidRDefault="000B2D59" w:rsidP="00A412ED">
      <w:pPr>
        <w:spacing w:line="240" w:lineRule="auto"/>
      </w:pPr>
    </w:p>
    <w:p w14:paraId="4590A2F5" w14:textId="23106628" w:rsidR="000B2D59" w:rsidRDefault="00770A5C" w:rsidP="00A412ED">
      <w:pPr>
        <w:spacing w:line="240" w:lineRule="auto"/>
      </w:pPr>
      <w:r>
        <w:rPr>
          <w:noProof/>
        </w:rPr>
        <w:drawing>
          <wp:inline distT="0" distB="0" distL="0" distR="0" wp14:anchorId="472BC3E7" wp14:editId="750757AC">
            <wp:extent cx="5341620" cy="3943350"/>
            <wp:effectExtent l="0" t="0" r="11430" b="0"/>
            <wp:docPr id="1185424360" name="Chart 1">
              <a:extLst xmlns:a="http://schemas.openxmlformats.org/drawingml/2006/main">
                <a:ext uri="{FF2B5EF4-FFF2-40B4-BE49-F238E27FC236}">
                  <a16:creationId xmlns:a16="http://schemas.microsoft.com/office/drawing/2014/main" id="{F34C5DB6-D889-E811-4139-00E577F7D8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D33D49E" w14:textId="77777777" w:rsidR="00770A5C" w:rsidRDefault="00770A5C" w:rsidP="00A412ED">
      <w:pPr>
        <w:spacing w:line="240" w:lineRule="auto"/>
      </w:pPr>
    </w:p>
    <w:p w14:paraId="1A9B1EF2" w14:textId="1CB4E579" w:rsidR="000B2D59" w:rsidRDefault="00DC776E" w:rsidP="00A412ED">
      <w:pPr>
        <w:spacing w:line="240" w:lineRule="auto"/>
      </w:pPr>
      <w:r>
        <w:rPr>
          <w:noProof/>
        </w:rPr>
        <w:drawing>
          <wp:inline distT="0" distB="0" distL="0" distR="0" wp14:anchorId="62D410EC" wp14:editId="7B12CE93">
            <wp:extent cx="5326380" cy="3528060"/>
            <wp:effectExtent l="0" t="0" r="7620" b="15240"/>
            <wp:docPr id="23144930" name="Chart 1">
              <a:extLst xmlns:a="http://schemas.openxmlformats.org/drawingml/2006/main">
                <a:ext uri="{FF2B5EF4-FFF2-40B4-BE49-F238E27FC236}">
                  <a16:creationId xmlns:a16="http://schemas.microsoft.com/office/drawing/2014/main" id="{ED5D19C9-66BF-CCC4-49E1-487AB627B1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51F6C62" w14:textId="6BD70B26" w:rsidR="00967F85" w:rsidRDefault="00543BC0" w:rsidP="00CC075D">
      <w:pPr>
        <w:spacing w:line="480" w:lineRule="auto"/>
        <w:rPr>
          <w:b/>
          <w:bCs/>
        </w:rPr>
      </w:pPr>
      <w:r>
        <w:rPr>
          <w:b/>
          <w:bCs/>
          <w:u w:val="single"/>
        </w:rPr>
        <w:lastRenderedPageBreak/>
        <w:t>Discussio</w:t>
      </w:r>
      <w:r w:rsidR="00D0702F">
        <w:rPr>
          <w:b/>
          <w:bCs/>
          <w:u w:val="single"/>
        </w:rPr>
        <w:t>n:</w:t>
      </w:r>
      <w:r w:rsidR="00D0702F">
        <w:rPr>
          <w:b/>
          <w:bCs/>
        </w:rPr>
        <w:t xml:space="preserve"> </w:t>
      </w:r>
      <w:r w:rsidR="00235C6F">
        <w:rPr>
          <w:b/>
          <w:bCs/>
        </w:rPr>
        <w:t xml:space="preserve"> </w:t>
      </w:r>
      <w:r w:rsidR="0051239D">
        <w:t xml:space="preserve"> I found </w:t>
      </w:r>
      <w:r w:rsidR="00CB1399">
        <w:t>all the lab</w:t>
      </w:r>
      <w:r w:rsidR="00D65CB3">
        <w:t xml:space="preserve"> experiment</w:t>
      </w:r>
      <w:r w:rsidR="00603912">
        <w:t>s</w:t>
      </w:r>
      <w:r w:rsidR="00D65CB3">
        <w:t xml:space="preserve"> interesting</w:t>
      </w:r>
      <w:r w:rsidR="00603912">
        <w:t>.</w:t>
      </w:r>
      <w:r w:rsidR="003231A5">
        <w:t xml:space="preserve"> </w:t>
      </w:r>
      <w:r w:rsidR="00BE2D23">
        <w:t xml:space="preserve">My </w:t>
      </w:r>
      <w:r w:rsidR="00113C84">
        <w:t xml:space="preserve">two </w:t>
      </w:r>
      <w:r w:rsidR="00BE2D23">
        <w:t xml:space="preserve">favorite experiment was </w:t>
      </w:r>
      <w:r w:rsidR="008209D7">
        <w:t xml:space="preserve">2B, </w:t>
      </w:r>
      <w:r w:rsidR="00D2635E">
        <w:t xml:space="preserve">the </w:t>
      </w:r>
      <w:r w:rsidR="008209D7">
        <w:t>Measur</w:t>
      </w:r>
      <w:r w:rsidR="003F20AD">
        <w:t>ement of diffusion throug</w:t>
      </w:r>
      <w:r w:rsidR="00A56B4A">
        <w:t>h</w:t>
      </w:r>
      <w:r w:rsidR="003F20AD">
        <w:t xml:space="preserve"> a liquid</w:t>
      </w:r>
      <w:r w:rsidR="00A56B4A">
        <w:t>,</w:t>
      </w:r>
      <w:r w:rsidR="003F20AD">
        <w:t xml:space="preserve"> and </w:t>
      </w:r>
      <w:r w:rsidR="00113C84">
        <w:t>2-C</w:t>
      </w:r>
      <w:r w:rsidR="00A56B4A">
        <w:t>,</w:t>
      </w:r>
      <w:r w:rsidR="00113C84">
        <w:t xml:space="preserve"> </w:t>
      </w:r>
      <w:r w:rsidR="00D2635E">
        <w:t xml:space="preserve">the </w:t>
      </w:r>
      <w:r w:rsidR="00113C84">
        <w:t>Measurement of diffusion through agar.</w:t>
      </w:r>
      <w:r w:rsidR="00D65CB3">
        <w:t xml:space="preserve"> </w:t>
      </w:r>
      <w:r w:rsidR="00113C84">
        <w:t>Those experiments</w:t>
      </w:r>
      <w:r w:rsidR="00243A01">
        <w:t xml:space="preserve"> were unique </w:t>
      </w:r>
      <w:r w:rsidR="00D2635E">
        <w:t>because I enjoyed watching the substance expand in</w:t>
      </w:r>
      <w:r w:rsidR="00757595">
        <w:t xml:space="preserve"> diameter. I was surprised that the hot water in 2B </w:t>
      </w:r>
      <w:r w:rsidR="003D6F52">
        <w:t xml:space="preserve">absorbed quicker than the cold water. </w:t>
      </w:r>
      <w:r w:rsidR="00FB0903">
        <w:t>However, I was not surprised with the agar experiment</w:t>
      </w:r>
      <w:r w:rsidR="00CC075D">
        <w:t xml:space="preserve"> because I was able to do that particular experiment in my Biology class a few years ago. But it brought back memories of experimenting with the agar for the first time, which I recall being amazed.</w:t>
      </w:r>
    </w:p>
    <w:p w14:paraId="66E1D353" w14:textId="6CFB3D79" w:rsidR="00967F85" w:rsidRDefault="00D0702F" w:rsidP="00A412ED">
      <w:pPr>
        <w:spacing w:line="240" w:lineRule="auto"/>
      </w:pPr>
      <w:r w:rsidRPr="008660F6">
        <w:rPr>
          <w:b/>
          <w:bCs/>
          <w:u w:val="single"/>
        </w:rPr>
        <w:t>Conclusion</w:t>
      </w:r>
      <w:r>
        <w:t xml:space="preserve">: </w:t>
      </w:r>
      <w:r w:rsidR="00BD0157">
        <w:t xml:space="preserve"> </w:t>
      </w:r>
      <w:r w:rsidR="000E6B59">
        <w:t>Molecular activity and membrane transport</w:t>
      </w:r>
      <w:r w:rsidR="00612F26">
        <w:t xml:space="preserve"> lab activities are a great way to learn, observ</w:t>
      </w:r>
      <w:r w:rsidR="0021301E">
        <w:t>e</w:t>
      </w:r>
      <w:r w:rsidR="00836394">
        <w:t>,</w:t>
      </w:r>
      <w:r w:rsidR="0021301E">
        <w:t xml:space="preserve"> and understand how different materials </w:t>
      </w:r>
      <w:r w:rsidR="00836394">
        <w:t>diffuse</w:t>
      </w:r>
      <w:r w:rsidR="00927A66">
        <w:t xml:space="preserve"> through passive and active transportation.</w:t>
      </w:r>
      <w:r w:rsidR="00290373">
        <w:t xml:space="preserve"> This was fun!</w:t>
      </w:r>
    </w:p>
    <w:sectPr w:rsidR="00967F85">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BAF45" w14:textId="77777777" w:rsidR="00D1428B" w:rsidRDefault="00D1428B" w:rsidP="00967F85">
      <w:pPr>
        <w:spacing w:after="0" w:line="240" w:lineRule="auto"/>
      </w:pPr>
      <w:r>
        <w:separator/>
      </w:r>
    </w:p>
  </w:endnote>
  <w:endnote w:type="continuationSeparator" w:id="0">
    <w:p w14:paraId="5F662370" w14:textId="77777777" w:rsidR="00D1428B" w:rsidRDefault="00D1428B" w:rsidP="00967F85">
      <w:pPr>
        <w:spacing w:after="0" w:line="240" w:lineRule="auto"/>
      </w:pPr>
      <w:r>
        <w:continuationSeparator/>
      </w:r>
    </w:p>
  </w:endnote>
  <w:endnote w:type="continuationNotice" w:id="1">
    <w:p w14:paraId="49E1E038" w14:textId="77777777" w:rsidR="00D1428B" w:rsidRDefault="00D142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9BDD9" w14:textId="77777777" w:rsidR="00D1428B" w:rsidRDefault="00D1428B" w:rsidP="00967F85">
      <w:pPr>
        <w:spacing w:after="0" w:line="240" w:lineRule="auto"/>
      </w:pPr>
      <w:r>
        <w:separator/>
      </w:r>
    </w:p>
  </w:footnote>
  <w:footnote w:type="continuationSeparator" w:id="0">
    <w:p w14:paraId="249FD44D" w14:textId="77777777" w:rsidR="00D1428B" w:rsidRDefault="00D1428B" w:rsidP="00967F85">
      <w:pPr>
        <w:spacing w:after="0" w:line="240" w:lineRule="auto"/>
      </w:pPr>
      <w:r>
        <w:continuationSeparator/>
      </w:r>
    </w:p>
  </w:footnote>
  <w:footnote w:type="continuationNotice" w:id="1">
    <w:p w14:paraId="7DA774A5" w14:textId="77777777" w:rsidR="00D1428B" w:rsidRDefault="00D142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196A" w14:textId="77777777" w:rsidR="00967F85" w:rsidRPr="00967F85" w:rsidRDefault="00967F85" w:rsidP="00967F85">
    <w:pPr>
      <w:pStyle w:val="Header"/>
      <w:jc w:val="right"/>
    </w:pPr>
    <w:r w:rsidRPr="00967F85">
      <w:t xml:space="preserve">                                                                                                               Cynthia Ramirez</w:t>
    </w:r>
  </w:p>
  <w:p w14:paraId="1BE5CA3B" w14:textId="603044B9" w:rsidR="00967F85" w:rsidRDefault="00967F85" w:rsidP="00967F85">
    <w:pPr>
      <w:pStyle w:val="Header"/>
      <w:jc w:val="right"/>
    </w:pPr>
    <w:r w:rsidRPr="00967F85">
      <w:t xml:space="preserve">                                                                                                                                    August 2</w:t>
    </w:r>
    <w:r w:rsidR="00DA01CB">
      <w:t>7</w:t>
    </w:r>
    <w:r w:rsidRPr="00967F85">
      <w:t>, 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MjU0NTUzNzY1NTJT0lEKTi0uzszPAykwrQUASCu84SwAAAA="/>
  </w:docVars>
  <w:rsids>
    <w:rsidRoot w:val="00967F85"/>
    <w:rsid w:val="00022577"/>
    <w:rsid w:val="00025A10"/>
    <w:rsid w:val="00031647"/>
    <w:rsid w:val="000331EC"/>
    <w:rsid w:val="0003428D"/>
    <w:rsid w:val="00052CF8"/>
    <w:rsid w:val="000536A3"/>
    <w:rsid w:val="000634EE"/>
    <w:rsid w:val="00072EF1"/>
    <w:rsid w:val="00077837"/>
    <w:rsid w:val="00084979"/>
    <w:rsid w:val="000862DC"/>
    <w:rsid w:val="000A5152"/>
    <w:rsid w:val="000A6F77"/>
    <w:rsid w:val="000B2D59"/>
    <w:rsid w:val="000C300C"/>
    <w:rsid w:val="000C3CF0"/>
    <w:rsid w:val="000C5CDD"/>
    <w:rsid w:val="000E4C6A"/>
    <w:rsid w:val="000E6B59"/>
    <w:rsid w:val="000E7DA5"/>
    <w:rsid w:val="000F33CB"/>
    <w:rsid w:val="000F7273"/>
    <w:rsid w:val="001023B6"/>
    <w:rsid w:val="00102AFE"/>
    <w:rsid w:val="00113BA4"/>
    <w:rsid w:val="00113C84"/>
    <w:rsid w:val="00120E81"/>
    <w:rsid w:val="00132B8D"/>
    <w:rsid w:val="00143AFD"/>
    <w:rsid w:val="00144DF1"/>
    <w:rsid w:val="001479A0"/>
    <w:rsid w:val="00155C27"/>
    <w:rsid w:val="0019037B"/>
    <w:rsid w:val="001A170B"/>
    <w:rsid w:val="001A5AFB"/>
    <w:rsid w:val="001A73AC"/>
    <w:rsid w:val="001A7D8A"/>
    <w:rsid w:val="001B3927"/>
    <w:rsid w:val="001D1EAB"/>
    <w:rsid w:val="001D1F46"/>
    <w:rsid w:val="001D5AE1"/>
    <w:rsid w:val="001E5C14"/>
    <w:rsid w:val="001F63E0"/>
    <w:rsid w:val="002101D6"/>
    <w:rsid w:val="00212840"/>
    <w:rsid w:val="0021301E"/>
    <w:rsid w:val="00215FC0"/>
    <w:rsid w:val="00217D9B"/>
    <w:rsid w:val="00221EA3"/>
    <w:rsid w:val="002328FC"/>
    <w:rsid w:val="00233BB0"/>
    <w:rsid w:val="00235C6F"/>
    <w:rsid w:val="00243571"/>
    <w:rsid w:val="00243A01"/>
    <w:rsid w:val="00246D3D"/>
    <w:rsid w:val="00257712"/>
    <w:rsid w:val="00262FC1"/>
    <w:rsid w:val="00273448"/>
    <w:rsid w:val="00273AF1"/>
    <w:rsid w:val="00290373"/>
    <w:rsid w:val="00294CC5"/>
    <w:rsid w:val="002A0C1F"/>
    <w:rsid w:val="002A214E"/>
    <w:rsid w:val="002A3AFF"/>
    <w:rsid w:val="002A6328"/>
    <w:rsid w:val="002B42F1"/>
    <w:rsid w:val="002C4356"/>
    <w:rsid w:val="002D632E"/>
    <w:rsid w:val="002E02D4"/>
    <w:rsid w:val="002F3261"/>
    <w:rsid w:val="0030452E"/>
    <w:rsid w:val="003158C3"/>
    <w:rsid w:val="003231A5"/>
    <w:rsid w:val="0032522C"/>
    <w:rsid w:val="003271BD"/>
    <w:rsid w:val="00343207"/>
    <w:rsid w:val="00351198"/>
    <w:rsid w:val="00364AE1"/>
    <w:rsid w:val="003728E8"/>
    <w:rsid w:val="0037721A"/>
    <w:rsid w:val="003B6164"/>
    <w:rsid w:val="003C1CEE"/>
    <w:rsid w:val="003C5F3C"/>
    <w:rsid w:val="003D6F52"/>
    <w:rsid w:val="003F20AD"/>
    <w:rsid w:val="003F4520"/>
    <w:rsid w:val="004042A1"/>
    <w:rsid w:val="00410DBC"/>
    <w:rsid w:val="00412D7D"/>
    <w:rsid w:val="0043105C"/>
    <w:rsid w:val="004350DD"/>
    <w:rsid w:val="00445D48"/>
    <w:rsid w:val="00451D38"/>
    <w:rsid w:val="00452E2A"/>
    <w:rsid w:val="00471EEA"/>
    <w:rsid w:val="00472091"/>
    <w:rsid w:val="00473BA7"/>
    <w:rsid w:val="004908F3"/>
    <w:rsid w:val="004A643A"/>
    <w:rsid w:val="004C2BD8"/>
    <w:rsid w:val="004C579F"/>
    <w:rsid w:val="004D460E"/>
    <w:rsid w:val="004D53AD"/>
    <w:rsid w:val="004D6AED"/>
    <w:rsid w:val="004F17D2"/>
    <w:rsid w:val="004F6A4D"/>
    <w:rsid w:val="00507473"/>
    <w:rsid w:val="0051239D"/>
    <w:rsid w:val="00514238"/>
    <w:rsid w:val="00517018"/>
    <w:rsid w:val="00526EEA"/>
    <w:rsid w:val="00543BC0"/>
    <w:rsid w:val="00553C0C"/>
    <w:rsid w:val="005560B2"/>
    <w:rsid w:val="00557CB5"/>
    <w:rsid w:val="00560539"/>
    <w:rsid w:val="00563266"/>
    <w:rsid w:val="00564552"/>
    <w:rsid w:val="00570F1D"/>
    <w:rsid w:val="00572ADB"/>
    <w:rsid w:val="0057610D"/>
    <w:rsid w:val="005827B5"/>
    <w:rsid w:val="0058492A"/>
    <w:rsid w:val="00593FED"/>
    <w:rsid w:val="005955FF"/>
    <w:rsid w:val="005960C1"/>
    <w:rsid w:val="005A5CCD"/>
    <w:rsid w:val="005C1B1A"/>
    <w:rsid w:val="005D09DE"/>
    <w:rsid w:val="005D0C94"/>
    <w:rsid w:val="005D6E43"/>
    <w:rsid w:val="005E337B"/>
    <w:rsid w:val="005F63F7"/>
    <w:rsid w:val="00600050"/>
    <w:rsid w:val="0060020F"/>
    <w:rsid w:val="006035C3"/>
    <w:rsid w:val="00603912"/>
    <w:rsid w:val="006055B7"/>
    <w:rsid w:val="00612F26"/>
    <w:rsid w:val="00613183"/>
    <w:rsid w:val="0062247E"/>
    <w:rsid w:val="006254DA"/>
    <w:rsid w:val="006410E6"/>
    <w:rsid w:val="00661AC4"/>
    <w:rsid w:val="00665C46"/>
    <w:rsid w:val="006702BF"/>
    <w:rsid w:val="006724D1"/>
    <w:rsid w:val="00685D38"/>
    <w:rsid w:val="006911B9"/>
    <w:rsid w:val="00696EAC"/>
    <w:rsid w:val="006A2814"/>
    <w:rsid w:val="006B1C6A"/>
    <w:rsid w:val="006B331F"/>
    <w:rsid w:val="006C6514"/>
    <w:rsid w:val="006E2358"/>
    <w:rsid w:val="006F1EAB"/>
    <w:rsid w:val="006F2093"/>
    <w:rsid w:val="00713EC3"/>
    <w:rsid w:val="00720F29"/>
    <w:rsid w:val="007241AF"/>
    <w:rsid w:val="00727596"/>
    <w:rsid w:val="00727742"/>
    <w:rsid w:val="007308D2"/>
    <w:rsid w:val="007434F7"/>
    <w:rsid w:val="0074417D"/>
    <w:rsid w:val="00745185"/>
    <w:rsid w:val="0074583B"/>
    <w:rsid w:val="00745F2B"/>
    <w:rsid w:val="00757595"/>
    <w:rsid w:val="00770A5C"/>
    <w:rsid w:val="00772840"/>
    <w:rsid w:val="00794299"/>
    <w:rsid w:val="00795641"/>
    <w:rsid w:val="007A0776"/>
    <w:rsid w:val="007A37BF"/>
    <w:rsid w:val="007A4F27"/>
    <w:rsid w:val="007A6B94"/>
    <w:rsid w:val="007B2D4B"/>
    <w:rsid w:val="007D37BE"/>
    <w:rsid w:val="007F06D3"/>
    <w:rsid w:val="008022C5"/>
    <w:rsid w:val="00807739"/>
    <w:rsid w:val="00816F0B"/>
    <w:rsid w:val="00817BCA"/>
    <w:rsid w:val="008209D7"/>
    <w:rsid w:val="008223E1"/>
    <w:rsid w:val="00836394"/>
    <w:rsid w:val="00847F5E"/>
    <w:rsid w:val="00864824"/>
    <w:rsid w:val="008660F6"/>
    <w:rsid w:val="00870D43"/>
    <w:rsid w:val="00872640"/>
    <w:rsid w:val="00885037"/>
    <w:rsid w:val="00886646"/>
    <w:rsid w:val="00890A25"/>
    <w:rsid w:val="00890DAE"/>
    <w:rsid w:val="008970D6"/>
    <w:rsid w:val="008A3806"/>
    <w:rsid w:val="008B0076"/>
    <w:rsid w:val="008B55CF"/>
    <w:rsid w:val="008C1855"/>
    <w:rsid w:val="008D4B6E"/>
    <w:rsid w:val="008E7F89"/>
    <w:rsid w:val="008F1EB8"/>
    <w:rsid w:val="008F4A19"/>
    <w:rsid w:val="008F6AD0"/>
    <w:rsid w:val="00911E53"/>
    <w:rsid w:val="009175C7"/>
    <w:rsid w:val="009266BE"/>
    <w:rsid w:val="00927A66"/>
    <w:rsid w:val="00932D9E"/>
    <w:rsid w:val="00935A15"/>
    <w:rsid w:val="009408C0"/>
    <w:rsid w:val="00947D49"/>
    <w:rsid w:val="00951507"/>
    <w:rsid w:val="00961501"/>
    <w:rsid w:val="00961646"/>
    <w:rsid w:val="00962BE3"/>
    <w:rsid w:val="00967EB4"/>
    <w:rsid w:val="00967F85"/>
    <w:rsid w:val="0097182F"/>
    <w:rsid w:val="00976D78"/>
    <w:rsid w:val="00977940"/>
    <w:rsid w:val="00981073"/>
    <w:rsid w:val="0099773C"/>
    <w:rsid w:val="009B3C98"/>
    <w:rsid w:val="009B739E"/>
    <w:rsid w:val="009C772A"/>
    <w:rsid w:val="009D1EBB"/>
    <w:rsid w:val="009D336A"/>
    <w:rsid w:val="009D69D8"/>
    <w:rsid w:val="009E73FB"/>
    <w:rsid w:val="00A00F50"/>
    <w:rsid w:val="00A06306"/>
    <w:rsid w:val="00A135B8"/>
    <w:rsid w:val="00A15F55"/>
    <w:rsid w:val="00A20487"/>
    <w:rsid w:val="00A234B8"/>
    <w:rsid w:val="00A23B74"/>
    <w:rsid w:val="00A25B21"/>
    <w:rsid w:val="00A304AE"/>
    <w:rsid w:val="00A412ED"/>
    <w:rsid w:val="00A5129B"/>
    <w:rsid w:val="00A52616"/>
    <w:rsid w:val="00A56456"/>
    <w:rsid w:val="00A56B4A"/>
    <w:rsid w:val="00A65FF3"/>
    <w:rsid w:val="00A70E98"/>
    <w:rsid w:val="00A76056"/>
    <w:rsid w:val="00A94994"/>
    <w:rsid w:val="00A960A8"/>
    <w:rsid w:val="00A9767D"/>
    <w:rsid w:val="00AA6631"/>
    <w:rsid w:val="00AA7E89"/>
    <w:rsid w:val="00AB0668"/>
    <w:rsid w:val="00AB200D"/>
    <w:rsid w:val="00AB7FE2"/>
    <w:rsid w:val="00AD3C6D"/>
    <w:rsid w:val="00AE3599"/>
    <w:rsid w:val="00AE551F"/>
    <w:rsid w:val="00AE741A"/>
    <w:rsid w:val="00B005E2"/>
    <w:rsid w:val="00B24B56"/>
    <w:rsid w:val="00B25564"/>
    <w:rsid w:val="00B27DF7"/>
    <w:rsid w:val="00B30099"/>
    <w:rsid w:val="00B30CA3"/>
    <w:rsid w:val="00B4156A"/>
    <w:rsid w:val="00B45D4A"/>
    <w:rsid w:val="00B5438C"/>
    <w:rsid w:val="00B62377"/>
    <w:rsid w:val="00B71ADB"/>
    <w:rsid w:val="00B81A22"/>
    <w:rsid w:val="00B90415"/>
    <w:rsid w:val="00BA56A3"/>
    <w:rsid w:val="00BB12B7"/>
    <w:rsid w:val="00BB1C29"/>
    <w:rsid w:val="00BB5D9B"/>
    <w:rsid w:val="00BC0177"/>
    <w:rsid w:val="00BD0157"/>
    <w:rsid w:val="00BD02AF"/>
    <w:rsid w:val="00BD124C"/>
    <w:rsid w:val="00BD5D68"/>
    <w:rsid w:val="00BE2D23"/>
    <w:rsid w:val="00BE5997"/>
    <w:rsid w:val="00BE6F7D"/>
    <w:rsid w:val="00BF4365"/>
    <w:rsid w:val="00BF4535"/>
    <w:rsid w:val="00C01421"/>
    <w:rsid w:val="00C01AAB"/>
    <w:rsid w:val="00C16E8A"/>
    <w:rsid w:val="00C20EAC"/>
    <w:rsid w:val="00C2301D"/>
    <w:rsid w:val="00C258AB"/>
    <w:rsid w:val="00C50D8C"/>
    <w:rsid w:val="00C53029"/>
    <w:rsid w:val="00C82648"/>
    <w:rsid w:val="00C85CFC"/>
    <w:rsid w:val="00C91130"/>
    <w:rsid w:val="00CA0101"/>
    <w:rsid w:val="00CA0D29"/>
    <w:rsid w:val="00CA25E4"/>
    <w:rsid w:val="00CB1399"/>
    <w:rsid w:val="00CB432D"/>
    <w:rsid w:val="00CB6446"/>
    <w:rsid w:val="00CC075D"/>
    <w:rsid w:val="00CC2045"/>
    <w:rsid w:val="00CD7912"/>
    <w:rsid w:val="00CE5ECC"/>
    <w:rsid w:val="00D00902"/>
    <w:rsid w:val="00D06B72"/>
    <w:rsid w:val="00D0702F"/>
    <w:rsid w:val="00D1428B"/>
    <w:rsid w:val="00D213F2"/>
    <w:rsid w:val="00D21C71"/>
    <w:rsid w:val="00D247A5"/>
    <w:rsid w:val="00D2635E"/>
    <w:rsid w:val="00D35C1D"/>
    <w:rsid w:val="00D42C1D"/>
    <w:rsid w:val="00D44D61"/>
    <w:rsid w:val="00D65CB3"/>
    <w:rsid w:val="00D72A53"/>
    <w:rsid w:val="00D934A9"/>
    <w:rsid w:val="00D93E5D"/>
    <w:rsid w:val="00DA01CB"/>
    <w:rsid w:val="00DA131F"/>
    <w:rsid w:val="00DB4ED6"/>
    <w:rsid w:val="00DB6679"/>
    <w:rsid w:val="00DC776E"/>
    <w:rsid w:val="00DD0E5B"/>
    <w:rsid w:val="00DF2B26"/>
    <w:rsid w:val="00DF6459"/>
    <w:rsid w:val="00E0216B"/>
    <w:rsid w:val="00E20492"/>
    <w:rsid w:val="00E21E09"/>
    <w:rsid w:val="00E25AEB"/>
    <w:rsid w:val="00E27128"/>
    <w:rsid w:val="00E30ACC"/>
    <w:rsid w:val="00E33BF6"/>
    <w:rsid w:val="00E466C9"/>
    <w:rsid w:val="00E51E7F"/>
    <w:rsid w:val="00E57F99"/>
    <w:rsid w:val="00E97AB8"/>
    <w:rsid w:val="00EA753E"/>
    <w:rsid w:val="00EB32D1"/>
    <w:rsid w:val="00EC13E6"/>
    <w:rsid w:val="00EC1AD0"/>
    <w:rsid w:val="00ED0499"/>
    <w:rsid w:val="00ED7341"/>
    <w:rsid w:val="00EE10DF"/>
    <w:rsid w:val="00EF264F"/>
    <w:rsid w:val="00EF287E"/>
    <w:rsid w:val="00F11784"/>
    <w:rsid w:val="00F175BE"/>
    <w:rsid w:val="00F201B6"/>
    <w:rsid w:val="00F26604"/>
    <w:rsid w:val="00F316A9"/>
    <w:rsid w:val="00F366D8"/>
    <w:rsid w:val="00F55B39"/>
    <w:rsid w:val="00F60808"/>
    <w:rsid w:val="00F67AA1"/>
    <w:rsid w:val="00F730B0"/>
    <w:rsid w:val="00F91B32"/>
    <w:rsid w:val="00F932F9"/>
    <w:rsid w:val="00F94DC4"/>
    <w:rsid w:val="00FB0903"/>
    <w:rsid w:val="00FB33A9"/>
    <w:rsid w:val="00FD4134"/>
    <w:rsid w:val="00FD46B1"/>
    <w:rsid w:val="00FE16D0"/>
    <w:rsid w:val="00FE2702"/>
    <w:rsid w:val="00FE2802"/>
    <w:rsid w:val="00FF146D"/>
    <w:rsid w:val="00FF5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FC507"/>
  <w15:chartTrackingRefBased/>
  <w15:docId w15:val="{69656E16-83C1-4A8D-8197-42200C81C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7F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7F85"/>
  </w:style>
  <w:style w:type="paragraph" w:styleId="Footer">
    <w:name w:val="footer"/>
    <w:basedOn w:val="Normal"/>
    <w:link w:val="FooterChar"/>
    <w:uiPriority w:val="99"/>
    <w:unhideWhenUsed/>
    <w:rsid w:val="00967F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7F85"/>
  </w:style>
  <w:style w:type="character" w:customStyle="1" w:styleId="dig-theme">
    <w:name w:val="dig-theme"/>
    <w:basedOn w:val="DefaultParagraphFont"/>
    <w:rsid w:val="00E466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myhancockcollege-my.sharepoint.com/personal/cynthia_ramirez2_my_hancockcollege_edu/Documents/Documents/Lab%202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2B:</a:t>
            </a:r>
            <a:r>
              <a:rPr lang="en-US" baseline="0"/>
              <a:t> Measurement of Diffusion through a Liquid</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lab 2B graph.xlsx]Sheet1'!$A$4</c:f>
              <c:strCache>
                <c:ptCount val="1"/>
                <c:pt idx="0">
                  <c:v>5</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multiLvlStrRef>
              <c:f>'[lab 2B graph.xlsx]Sheet1'!$B$2:$J$3</c:f>
              <c:multiLvlStrCache>
                <c:ptCount val="9"/>
                <c:lvl>
                  <c:pt idx="0">
                    <c:v>Hot</c:v>
                  </c:pt>
                  <c:pt idx="1">
                    <c:v>Room temp</c:v>
                  </c:pt>
                  <c:pt idx="2">
                    <c:v>Cold</c:v>
                  </c:pt>
                  <c:pt idx="3">
                    <c:v>Hot</c:v>
                  </c:pt>
                  <c:pt idx="4">
                    <c:v>Room temp</c:v>
                  </c:pt>
                  <c:pt idx="5">
                    <c:v>Cold</c:v>
                  </c:pt>
                  <c:pt idx="6">
                    <c:v>Hot</c:v>
                  </c:pt>
                  <c:pt idx="7">
                    <c:v>Room temp</c:v>
                  </c:pt>
                  <c:pt idx="8">
                    <c:v>Cold</c:v>
                  </c:pt>
                </c:lvl>
                <c:lvl>
                  <c:pt idx="0">
                    <c:v>Group 1</c:v>
                  </c:pt>
                  <c:pt idx="3">
                    <c:v>Group 2</c:v>
                  </c:pt>
                  <c:pt idx="6">
                    <c:v>Group 3</c:v>
                  </c:pt>
                </c:lvl>
              </c:multiLvlStrCache>
            </c:multiLvlStrRef>
          </c:cat>
          <c:val>
            <c:numRef>
              <c:f>'[lab 2B graph.xlsx]Sheet1'!$B$4:$J$4</c:f>
              <c:numCache>
                <c:formatCode>General</c:formatCode>
                <c:ptCount val="9"/>
                <c:pt idx="0">
                  <c:v>5.5</c:v>
                </c:pt>
                <c:pt idx="1">
                  <c:v>5</c:v>
                </c:pt>
                <c:pt idx="2">
                  <c:v>4</c:v>
                </c:pt>
                <c:pt idx="3">
                  <c:v>4.2</c:v>
                </c:pt>
                <c:pt idx="4">
                  <c:v>3.9</c:v>
                </c:pt>
                <c:pt idx="5">
                  <c:v>3</c:v>
                </c:pt>
                <c:pt idx="6">
                  <c:v>5</c:v>
                </c:pt>
                <c:pt idx="7">
                  <c:v>3.5</c:v>
                </c:pt>
                <c:pt idx="8">
                  <c:v>2.5</c:v>
                </c:pt>
              </c:numCache>
            </c:numRef>
          </c:val>
          <c:extLst>
            <c:ext xmlns:c16="http://schemas.microsoft.com/office/drawing/2014/chart" uri="{C3380CC4-5D6E-409C-BE32-E72D297353CC}">
              <c16:uniqueId val="{00000000-2BCC-49F7-BF2C-9359F1BC2EF0}"/>
            </c:ext>
          </c:extLst>
        </c:ser>
        <c:dLbls>
          <c:showLegendKey val="0"/>
          <c:showVal val="0"/>
          <c:showCatName val="0"/>
          <c:showSerName val="0"/>
          <c:showPercent val="0"/>
          <c:showBubbleSize val="0"/>
        </c:dLbls>
        <c:gapWidth val="219"/>
        <c:overlap val="-27"/>
        <c:axId val="1625564608"/>
        <c:axId val="1437965296"/>
      </c:barChart>
      <c:catAx>
        <c:axId val="1625564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ach</a:t>
                </a:r>
                <a:r>
                  <a:rPr lang="en-US" baseline="0"/>
                  <a:t> Temperature Dish contained 1 Drop of Potassium Permanganat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7965296"/>
        <c:crosses val="autoZero"/>
        <c:auto val="1"/>
        <c:lblAlgn val="ctr"/>
        <c:lblOffset val="100"/>
        <c:noMultiLvlLbl val="0"/>
      </c:catAx>
      <c:valAx>
        <c:axId val="1437965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ameter Growth for 5 minut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55646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2C:</a:t>
            </a:r>
            <a:r>
              <a:rPr lang="en-US" baseline="0"/>
              <a:t> Measurement of Diffusion through Agar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Lab 2c.xlsx]Sheet1'!$B$1:$B$2</c:f>
              <c:strCache>
                <c:ptCount val="2"/>
                <c:pt idx="0">
                  <c:v>Group 1</c:v>
                </c:pt>
                <c:pt idx="1">
                  <c:v>Methylene Blu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Lab 2c.xlsx]Sheet1'!$A$3:$A$18</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Lab 2c.xlsx]Sheet1'!$B$3:$B$18</c:f>
              <c:numCache>
                <c:formatCode>General</c:formatCode>
                <c:ptCount val="16"/>
                <c:pt idx="1">
                  <c:v>0.8</c:v>
                </c:pt>
                <c:pt idx="2">
                  <c:v>0.8</c:v>
                </c:pt>
                <c:pt idx="3">
                  <c:v>0.9</c:v>
                </c:pt>
                <c:pt idx="4">
                  <c:v>0.9</c:v>
                </c:pt>
                <c:pt idx="5">
                  <c:v>0.9</c:v>
                </c:pt>
                <c:pt idx="6">
                  <c:v>1</c:v>
                </c:pt>
                <c:pt idx="7">
                  <c:v>1</c:v>
                </c:pt>
                <c:pt idx="8">
                  <c:v>1</c:v>
                </c:pt>
                <c:pt idx="9">
                  <c:v>1.1000000000000001</c:v>
                </c:pt>
                <c:pt idx="10">
                  <c:v>1.1000000000000001</c:v>
                </c:pt>
                <c:pt idx="11">
                  <c:v>1.2</c:v>
                </c:pt>
                <c:pt idx="12">
                  <c:v>1.2</c:v>
                </c:pt>
                <c:pt idx="13">
                  <c:v>1.3</c:v>
                </c:pt>
                <c:pt idx="14">
                  <c:v>1.3</c:v>
                </c:pt>
                <c:pt idx="15">
                  <c:v>1.3</c:v>
                </c:pt>
              </c:numCache>
            </c:numRef>
          </c:val>
          <c:smooth val="0"/>
          <c:extLst>
            <c:ext xmlns:c16="http://schemas.microsoft.com/office/drawing/2014/chart" uri="{C3380CC4-5D6E-409C-BE32-E72D297353CC}">
              <c16:uniqueId val="{00000000-7F2E-492A-B768-CE043A40ACF9}"/>
            </c:ext>
          </c:extLst>
        </c:ser>
        <c:ser>
          <c:idx val="1"/>
          <c:order val="1"/>
          <c:tx>
            <c:strRef>
              <c:f>'[Lab 2c.xlsx]Sheet1'!$C$1:$C$2</c:f>
              <c:strCache>
                <c:ptCount val="2"/>
                <c:pt idx="0">
                  <c:v>Group 1</c:v>
                </c:pt>
                <c:pt idx="1">
                  <c:v>Potassium Permanganat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Lab 2c.xlsx]Sheet1'!$A$3:$A$18</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Lab 2c.xlsx]Sheet1'!$C$3:$C$18</c:f>
              <c:numCache>
                <c:formatCode>General</c:formatCode>
                <c:ptCount val="16"/>
                <c:pt idx="0">
                  <c:v>0.8</c:v>
                </c:pt>
                <c:pt idx="1">
                  <c:v>0.9</c:v>
                </c:pt>
                <c:pt idx="2">
                  <c:v>0.9</c:v>
                </c:pt>
                <c:pt idx="3">
                  <c:v>1</c:v>
                </c:pt>
                <c:pt idx="4">
                  <c:v>1</c:v>
                </c:pt>
                <c:pt idx="5">
                  <c:v>1.1000000000000001</c:v>
                </c:pt>
                <c:pt idx="6">
                  <c:v>1.1000000000000001</c:v>
                </c:pt>
                <c:pt idx="7">
                  <c:v>1.2</c:v>
                </c:pt>
                <c:pt idx="8">
                  <c:v>1.2</c:v>
                </c:pt>
                <c:pt idx="9">
                  <c:v>1.2</c:v>
                </c:pt>
                <c:pt idx="10">
                  <c:v>1.3</c:v>
                </c:pt>
                <c:pt idx="11">
                  <c:v>1.3</c:v>
                </c:pt>
                <c:pt idx="12">
                  <c:v>1.4</c:v>
                </c:pt>
                <c:pt idx="13">
                  <c:v>1.4</c:v>
                </c:pt>
                <c:pt idx="14">
                  <c:v>1.4</c:v>
                </c:pt>
                <c:pt idx="15">
                  <c:v>1.4</c:v>
                </c:pt>
              </c:numCache>
            </c:numRef>
          </c:val>
          <c:smooth val="0"/>
          <c:extLst>
            <c:ext xmlns:c16="http://schemas.microsoft.com/office/drawing/2014/chart" uri="{C3380CC4-5D6E-409C-BE32-E72D297353CC}">
              <c16:uniqueId val="{00000001-7F2E-492A-B768-CE043A40ACF9}"/>
            </c:ext>
          </c:extLst>
        </c:ser>
        <c:ser>
          <c:idx val="3"/>
          <c:order val="3"/>
          <c:tx>
            <c:strRef>
              <c:f>'[Lab 2c.xlsx]Sheet1'!$E$1:$E$2</c:f>
              <c:strCache>
                <c:ptCount val="2"/>
                <c:pt idx="0">
                  <c:v>Group 2</c:v>
                </c:pt>
                <c:pt idx="1">
                  <c:v>Methylene Blu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Lab 2c.xlsx]Sheet1'!$A$3:$A$18</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Lab 2c.xlsx]Sheet1'!$E$3:$E$18</c:f>
              <c:numCache>
                <c:formatCode>General</c:formatCode>
                <c:ptCount val="16"/>
                <c:pt idx="0">
                  <c:v>0.9</c:v>
                </c:pt>
                <c:pt idx="1">
                  <c:v>0.9</c:v>
                </c:pt>
                <c:pt idx="2">
                  <c:v>0.9</c:v>
                </c:pt>
                <c:pt idx="3">
                  <c:v>0.9</c:v>
                </c:pt>
                <c:pt idx="4">
                  <c:v>0.9</c:v>
                </c:pt>
                <c:pt idx="5">
                  <c:v>0.9</c:v>
                </c:pt>
                <c:pt idx="6">
                  <c:v>1</c:v>
                </c:pt>
                <c:pt idx="7">
                  <c:v>1</c:v>
                </c:pt>
                <c:pt idx="8">
                  <c:v>1</c:v>
                </c:pt>
                <c:pt idx="9">
                  <c:v>1.1000000000000001</c:v>
                </c:pt>
                <c:pt idx="10">
                  <c:v>1.1000000000000001</c:v>
                </c:pt>
                <c:pt idx="11">
                  <c:v>1.1000000000000001</c:v>
                </c:pt>
                <c:pt idx="12">
                  <c:v>1.1000000000000001</c:v>
                </c:pt>
                <c:pt idx="13">
                  <c:v>1.1000000000000001</c:v>
                </c:pt>
                <c:pt idx="14">
                  <c:v>1.1000000000000001</c:v>
                </c:pt>
                <c:pt idx="15">
                  <c:v>1.1000000000000001</c:v>
                </c:pt>
              </c:numCache>
            </c:numRef>
          </c:val>
          <c:smooth val="0"/>
          <c:extLst>
            <c:ext xmlns:c16="http://schemas.microsoft.com/office/drawing/2014/chart" uri="{C3380CC4-5D6E-409C-BE32-E72D297353CC}">
              <c16:uniqueId val="{00000002-7F2E-492A-B768-CE043A40ACF9}"/>
            </c:ext>
          </c:extLst>
        </c:ser>
        <c:ser>
          <c:idx val="4"/>
          <c:order val="4"/>
          <c:tx>
            <c:strRef>
              <c:f>'[Lab 2c.xlsx]Sheet1'!$F$1:$F$2</c:f>
              <c:strCache>
                <c:ptCount val="2"/>
                <c:pt idx="0">
                  <c:v>Group 2</c:v>
                </c:pt>
                <c:pt idx="1">
                  <c:v>Potassium Permanganat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Ref>
              <c:f>'[Lab 2c.xlsx]Sheet1'!$A$3:$A$18</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Lab 2c.xlsx]Sheet1'!$F$3:$F$18</c:f>
              <c:numCache>
                <c:formatCode>General</c:formatCode>
                <c:ptCount val="16"/>
                <c:pt idx="0">
                  <c:v>0.9</c:v>
                </c:pt>
                <c:pt idx="1">
                  <c:v>0.9</c:v>
                </c:pt>
                <c:pt idx="2">
                  <c:v>0.9</c:v>
                </c:pt>
                <c:pt idx="3">
                  <c:v>1</c:v>
                </c:pt>
                <c:pt idx="4">
                  <c:v>1</c:v>
                </c:pt>
                <c:pt idx="5">
                  <c:v>1</c:v>
                </c:pt>
                <c:pt idx="6">
                  <c:v>1.2</c:v>
                </c:pt>
                <c:pt idx="7">
                  <c:v>1.3</c:v>
                </c:pt>
                <c:pt idx="8">
                  <c:v>1.3</c:v>
                </c:pt>
                <c:pt idx="9">
                  <c:v>1.4</c:v>
                </c:pt>
                <c:pt idx="10">
                  <c:v>1.4</c:v>
                </c:pt>
                <c:pt idx="11">
                  <c:v>1.4</c:v>
                </c:pt>
                <c:pt idx="12">
                  <c:v>1.5</c:v>
                </c:pt>
                <c:pt idx="13">
                  <c:v>1.5</c:v>
                </c:pt>
                <c:pt idx="14">
                  <c:v>1.5</c:v>
                </c:pt>
                <c:pt idx="15">
                  <c:v>1.5</c:v>
                </c:pt>
              </c:numCache>
            </c:numRef>
          </c:val>
          <c:smooth val="0"/>
          <c:extLst>
            <c:ext xmlns:c16="http://schemas.microsoft.com/office/drawing/2014/chart" uri="{C3380CC4-5D6E-409C-BE32-E72D297353CC}">
              <c16:uniqueId val="{00000003-7F2E-492A-B768-CE043A40ACF9}"/>
            </c:ext>
          </c:extLst>
        </c:ser>
        <c:ser>
          <c:idx val="6"/>
          <c:order val="6"/>
          <c:tx>
            <c:strRef>
              <c:f>'[Lab 2c.xlsx]Sheet1'!$H$1:$H$2</c:f>
              <c:strCache>
                <c:ptCount val="2"/>
                <c:pt idx="0">
                  <c:v>Group 3</c:v>
                </c:pt>
                <c:pt idx="1">
                  <c:v>Methylene Blue</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Ref>
              <c:f>'[Lab 2c.xlsx]Sheet1'!$A$3:$A$18</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Lab 2c.xlsx]Sheet1'!$H$3:$H$18</c:f>
              <c:numCache>
                <c:formatCode>General</c:formatCode>
                <c:ptCount val="16"/>
                <c:pt idx="0">
                  <c:v>0.8</c:v>
                </c:pt>
                <c:pt idx="1">
                  <c:v>0.9</c:v>
                </c:pt>
                <c:pt idx="2">
                  <c:v>1</c:v>
                </c:pt>
                <c:pt idx="3">
                  <c:v>1.1000000000000001</c:v>
                </c:pt>
                <c:pt idx="4">
                  <c:v>1.1000000000000001</c:v>
                </c:pt>
                <c:pt idx="5">
                  <c:v>1.2</c:v>
                </c:pt>
                <c:pt idx="6">
                  <c:v>1.2</c:v>
                </c:pt>
                <c:pt idx="7">
                  <c:v>1.3</c:v>
                </c:pt>
                <c:pt idx="8">
                  <c:v>1.3</c:v>
                </c:pt>
                <c:pt idx="9">
                  <c:v>1.4</c:v>
                </c:pt>
                <c:pt idx="10">
                  <c:v>1.4</c:v>
                </c:pt>
                <c:pt idx="11">
                  <c:v>1.4</c:v>
                </c:pt>
                <c:pt idx="12">
                  <c:v>1.5</c:v>
                </c:pt>
                <c:pt idx="13">
                  <c:v>1.5</c:v>
                </c:pt>
                <c:pt idx="14">
                  <c:v>1.5</c:v>
                </c:pt>
                <c:pt idx="15">
                  <c:v>1.6</c:v>
                </c:pt>
              </c:numCache>
            </c:numRef>
          </c:val>
          <c:smooth val="0"/>
          <c:extLst>
            <c:ext xmlns:c16="http://schemas.microsoft.com/office/drawing/2014/chart" uri="{C3380CC4-5D6E-409C-BE32-E72D297353CC}">
              <c16:uniqueId val="{00000004-7F2E-492A-B768-CE043A40ACF9}"/>
            </c:ext>
          </c:extLst>
        </c:ser>
        <c:ser>
          <c:idx val="7"/>
          <c:order val="7"/>
          <c:tx>
            <c:strRef>
              <c:f>'[Lab 2c.xlsx]Sheet1'!$I$1:$I$2</c:f>
              <c:strCache>
                <c:ptCount val="2"/>
                <c:pt idx="0">
                  <c:v>Group 3</c:v>
                </c:pt>
                <c:pt idx="1">
                  <c:v>Potassium Permanganate</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Ref>
              <c:f>'[Lab 2c.xlsx]Sheet1'!$A$3:$A$18</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Lab 2c.xlsx]Sheet1'!$I$3:$I$18</c:f>
              <c:numCache>
                <c:formatCode>General</c:formatCode>
                <c:ptCount val="16"/>
                <c:pt idx="0">
                  <c:v>0.8</c:v>
                </c:pt>
                <c:pt idx="1">
                  <c:v>1</c:v>
                </c:pt>
                <c:pt idx="2">
                  <c:v>1.1000000000000001</c:v>
                </c:pt>
                <c:pt idx="3">
                  <c:v>1.2</c:v>
                </c:pt>
                <c:pt idx="4">
                  <c:v>1.3</c:v>
                </c:pt>
                <c:pt idx="5">
                  <c:v>1.4</c:v>
                </c:pt>
                <c:pt idx="6">
                  <c:v>1.4</c:v>
                </c:pt>
                <c:pt idx="7">
                  <c:v>1.5</c:v>
                </c:pt>
                <c:pt idx="8">
                  <c:v>1.5</c:v>
                </c:pt>
                <c:pt idx="9">
                  <c:v>1.5</c:v>
                </c:pt>
                <c:pt idx="10">
                  <c:v>1.6</c:v>
                </c:pt>
                <c:pt idx="11">
                  <c:v>1.6</c:v>
                </c:pt>
                <c:pt idx="12">
                  <c:v>1.7</c:v>
                </c:pt>
                <c:pt idx="13">
                  <c:v>1.7</c:v>
                </c:pt>
                <c:pt idx="14">
                  <c:v>1.8</c:v>
                </c:pt>
                <c:pt idx="15">
                  <c:v>1.8</c:v>
                </c:pt>
              </c:numCache>
            </c:numRef>
          </c:val>
          <c:smooth val="0"/>
          <c:extLst>
            <c:ext xmlns:c16="http://schemas.microsoft.com/office/drawing/2014/chart" uri="{C3380CC4-5D6E-409C-BE32-E72D297353CC}">
              <c16:uniqueId val="{00000005-7F2E-492A-B768-CE043A40ACF9}"/>
            </c:ext>
          </c:extLst>
        </c:ser>
        <c:ser>
          <c:idx val="9"/>
          <c:order val="9"/>
          <c:tx>
            <c:strRef>
              <c:f>'[Lab 2c.xlsx]Sheet1'!$K$1:$K$2</c:f>
              <c:strCache>
                <c:ptCount val="2"/>
                <c:pt idx="0">
                  <c:v>Group 4</c:v>
                </c:pt>
                <c:pt idx="1">
                  <c:v>Mythelene Blue</c:v>
                </c:pt>
              </c:strCache>
            </c:strRef>
          </c:tx>
          <c:spPr>
            <a:ln w="28575" cap="rnd">
              <a:solidFill>
                <a:schemeClr val="accent4">
                  <a:lumMod val="60000"/>
                </a:schemeClr>
              </a:solidFill>
              <a:round/>
            </a:ln>
            <a:effectLst/>
          </c:spPr>
          <c:marker>
            <c:symbol val="circle"/>
            <c:size val="5"/>
            <c:spPr>
              <a:solidFill>
                <a:schemeClr val="accent4">
                  <a:lumMod val="60000"/>
                </a:schemeClr>
              </a:solidFill>
              <a:ln w="9525">
                <a:solidFill>
                  <a:schemeClr val="accent4">
                    <a:lumMod val="60000"/>
                  </a:schemeClr>
                </a:solidFill>
              </a:ln>
              <a:effectLst/>
            </c:spPr>
          </c:marker>
          <c:cat>
            <c:numRef>
              <c:f>'[Lab 2c.xlsx]Sheet1'!$A$3:$A$18</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Lab 2c.xlsx]Sheet1'!$K$3:$K$18</c:f>
              <c:numCache>
                <c:formatCode>General</c:formatCode>
                <c:ptCount val="16"/>
                <c:pt idx="0">
                  <c:v>0.7</c:v>
                </c:pt>
                <c:pt idx="1">
                  <c:v>0.9</c:v>
                </c:pt>
                <c:pt idx="2">
                  <c:v>0.9</c:v>
                </c:pt>
                <c:pt idx="3">
                  <c:v>1</c:v>
                </c:pt>
                <c:pt idx="4">
                  <c:v>1</c:v>
                </c:pt>
                <c:pt idx="5">
                  <c:v>1</c:v>
                </c:pt>
                <c:pt idx="6">
                  <c:v>1.2</c:v>
                </c:pt>
                <c:pt idx="7">
                  <c:v>1.2</c:v>
                </c:pt>
                <c:pt idx="8">
                  <c:v>1.2</c:v>
                </c:pt>
                <c:pt idx="9">
                  <c:v>1.2</c:v>
                </c:pt>
                <c:pt idx="10">
                  <c:v>1.2</c:v>
                </c:pt>
                <c:pt idx="11">
                  <c:v>1.3</c:v>
                </c:pt>
                <c:pt idx="12">
                  <c:v>1.3</c:v>
                </c:pt>
                <c:pt idx="13">
                  <c:v>1.3</c:v>
                </c:pt>
                <c:pt idx="14">
                  <c:v>1.3</c:v>
                </c:pt>
                <c:pt idx="15">
                  <c:v>1.3</c:v>
                </c:pt>
              </c:numCache>
            </c:numRef>
          </c:val>
          <c:smooth val="0"/>
          <c:extLst>
            <c:ext xmlns:c16="http://schemas.microsoft.com/office/drawing/2014/chart" uri="{C3380CC4-5D6E-409C-BE32-E72D297353CC}">
              <c16:uniqueId val="{00000006-7F2E-492A-B768-CE043A40ACF9}"/>
            </c:ext>
          </c:extLst>
        </c:ser>
        <c:ser>
          <c:idx val="10"/>
          <c:order val="10"/>
          <c:tx>
            <c:strRef>
              <c:f>'[Lab 2c.xlsx]Sheet1'!$L$1:$L$2</c:f>
              <c:strCache>
                <c:ptCount val="2"/>
                <c:pt idx="0">
                  <c:v>Group 4</c:v>
                </c:pt>
                <c:pt idx="1">
                  <c:v>Potassium Permanganate</c:v>
                </c:pt>
              </c:strCache>
            </c:strRef>
          </c:tx>
          <c:spPr>
            <a:ln w="28575"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cat>
            <c:numRef>
              <c:f>'[Lab 2c.xlsx]Sheet1'!$A$3:$A$18</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Lab 2c.xlsx]Sheet1'!$L$3:$L$18</c:f>
              <c:numCache>
                <c:formatCode>General</c:formatCode>
                <c:ptCount val="16"/>
                <c:pt idx="0">
                  <c:v>0.8</c:v>
                </c:pt>
                <c:pt idx="1">
                  <c:v>1</c:v>
                </c:pt>
                <c:pt idx="2">
                  <c:v>1</c:v>
                </c:pt>
                <c:pt idx="3">
                  <c:v>1.1000000000000001</c:v>
                </c:pt>
                <c:pt idx="4">
                  <c:v>1.1000000000000001</c:v>
                </c:pt>
                <c:pt idx="5">
                  <c:v>1.2</c:v>
                </c:pt>
                <c:pt idx="6">
                  <c:v>1.2</c:v>
                </c:pt>
                <c:pt idx="7">
                  <c:v>1.2</c:v>
                </c:pt>
                <c:pt idx="8">
                  <c:v>1.2</c:v>
                </c:pt>
                <c:pt idx="9">
                  <c:v>1.3</c:v>
                </c:pt>
                <c:pt idx="10">
                  <c:v>1.3</c:v>
                </c:pt>
                <c:pt idx="11">
                  <c:v>1.3</c:v>
                </c:pt>
                <c:pt idx="12">
                  <c:v>1.3</c:v>
                </c:pt>
                <c:pt idx="13">
                  <c:v>1.3</c:v>
                </c:pt>
                <c:pt idx="14">
                  <c:v>1.3</c:v>
                </c:pt>
                <c:pt idx="15">
                  <c:v>1.3</c:v>
                </c:pt>
              </c:numCache>
            </c:numRef>
          </c:val>
          <c:smooth val="0"/>
          <c:extLst>
            <c:ext xmlns:c16="http://schemas.microsoft.com/office/drawing/2014/chart" uri="{C3380CC4-5D6E-409C-BE32-E72D297353CC}">
              <c16:uniqueId val="{00000007-7F2E-492A-B768-CE043A40ACF9}"/>
            </c:ext>
          </c:extLst>
        </c:ser>
        <c:dLbls>
          <c:showLegendKey val="0"/>
          <c:showVal val="0"/>
          <c:showCatName val="0"/>
          <c:showSerName val="0"/>
          <c:showPercent val="0"/>
          <c:showBubbleSize val="0"/>
        </c:dLbls>
        <c:marker val="1"/>
        <c:smooth val="0"/>
        <c:axId val="201001440"/>
        <c:axId val="108722320"/>
        <c:extLst>
          <c:ext xmlns:c15="http://schemas.microsoft.com/office/drawing/2012/chart" uri="{02D57815-91ED-43cb-92C2-25804820EDAC}">
            <c15:filteredLineSeries>
              <c15:ser>
                <c:idx val="2"/>
                <c:order val="2"/>
                <c:tx>
                  <c:strRef>
                    <c:extLst>
                      <c:ext uri="{02D57815-91ED-43cb-92C2-25804820EDAC}">
                        <c15:formulaRef>
                          <c15:sqref>'[Lab 2c.xlsx]Sheet1'!$D$1:$D$2</c15:sqref>
                        </c15:formulaRef>
                      </c:ext>
                    </c:extLst>
                    <c:strCache>
                      <c:ptCount val="2"/>
                      <c:pt idx="0">
                        <c:v>Group 1</c:v>
                      </c:pt>
                      <c:pt idx="1">
                        <c:v>Potassium Permanganat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extLst>
                      <c:ext uri="{02D57815-91ED-43cb-92C2-25804820EDAC}">
                        <c15:formulaRef>
                          <c15:sqref>'[Lab 2c.xlsx]Sheet1'!$A$3:$A$18</c15:sqref>
                        </c15:formulaRef>
                      </c:ext>
                    </c:extLst>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extLst>
                      <c:ext uri="{02D57815-91ED-43cb-92C2-25804820EDAC}">
                        <c15:formulaRef>
                          <c15:sqref>'[Lab 2c.xlsx]Sheet1'!$D$3:$D$18</c15:sqref>
                        </c15:formulaRef>
                      </c:ext>
                    </c:extLst>
                    <c:numCache>
                      <c:formatCode>General</c:formatCode>
                      <c:ptCount val="16"/>
                    </c:numCache>
                  </c:numRef>
                </c:val>
                <c:smooth val="0"/>
                <c:extLst>
                  <c:ext xmlns:c16="http://schemas.microsoft.com/office/drawing/2014/chart" uri="{C3380CC4-5D6E-409C-BE32-E72D297353CC}">
                    <c16:uniqueId val="{00000008-7F2E-492A-B768-CE043A40ACF9}"/>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Lab 2c.xlsx]Sheet1'!$G$1:$G$2</c15:sqref>
                        </c15:formulaRef>
                      </c:ext>
                    </c:extLst>
                    <c:strCache>
                      <c:ptCount val="2"/>
                      <c:pt idx="0">
                        <c:v>Group 2</c:v>
                      </c:pt>
                      <c:pt idx="1">
                        <c:v>Potassium Permanganat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Ref>
                    <c:extLst xmlns:c15="http://schemas.microsoft.com/office/drawing/2012/chart">
                      <c:ext xmlns:c15="http://schemas.microsoft.com/office/drawing/2012/chart" uri="{02D57815-91ED-43cb-92C2-25804820EDAC}">
                        <c15:formulaRef>
                          <c15:sqref>'[Lab 2c.xlsx]Sheet1'!$A$3:$A$18</c15:sqref>
                        </c15:formulaRef>
                      </c:ext>
                    </c:extLst>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extLst xmlns:c15="http://schemas.microsoft.com/office/drawing/2012/chart">
                      <c:ext xmlns:c15="http://schemas.microsoft.com/office/drawing/2012/chart" uri="{02D57815-91ED-43cb-92C2-25804820EDAC}">
                        <c15:formulaRef>
                          <c15:sqref>'[Lab 2c.xlsx]Sheet1'!$G$3:$G$18</c15:sqref>
                        </c15:formulaRef>
                      </c:ext>
                    </c:extLst>
                    <c:numCache>
                      <c:formatCode>General</c:formatCode>
                      <c:ptCount val="16"/>
                    </c:numCache>
                  </c:numRef>
                </c:val>
                <c:smooth val="0"/>
                <c:extLst xmlns:c15="http://schemas.microsoft.com/office/drawing/2012/chart">
                  <c:ext xmlns:c16="http://schemas.microsoft.com/office/drawing/2014/chart" uri="{C3380CC4-5D6E-409C-BE32-E72D297353CC}">
                    <c16:uniqueId val="{00000009-7F2E-492A-B768-CE043A40ACF9}"/>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Lab 2c.xlsx]Sheet1'!$J$1:$J$2</c15:sqref>
                        </c15:formulaRef>
                      </c:ext>
                    </c:extLst>
                    <c:strCache>
                      <c:ptCount val="2"/>
                      <c:pt idx="0">
                        <c:v>Group 3</c:v>
                      </c:pt>
                      <c:pt idx="1">
                        <c:v>Potassium Permanganate</c:v>
                      </c:pt>
                    </c:strCache>
                  </c:strRef>
                </c:tx>
                <c:spPr>
                  <a:ln w="28575" cap="rnd">
                    <a:solidFill>
                      <a:schemeClr val="accent3">
                        <a:lumMod val="60000"/>
                      </a:schemeClr>
                    </a:solidFill>
                    <a:round/>
                  </a:ln>
                  <a:effectLst/>
                </c:spPr>
                <c:marker>
                  <c:symbol val="circle"/>
                  <c:size val="5"/>
                  <c:spPr>
                    <a:solidFill>
                      <a:schemeClr val="accent3">
                        <a:lumMod val="60000"/>
                      </a:schemeClr>
                    </a:solidFill>
                    <a:ln w="9525">
                      <a:solidFill>
                        <a:schemeClr val="accent3">
                          <a:lumMod val="60000"/>
                        </a:schemeClr>
                      </a:solidFill>
                    </a:ln>
                    <a:effectLst/>
                  </c:spPr>
                </c:marker>
                <c:cat>
                  <c:numRef>
                    <c:extLst xmlns:c15="http://schemas.microsoft.com/office/drawing/2012/chart">
                      <c:ext xmlns:c15="http://schemas.microsoft.com/office/drawing/2012/chart" uri="{02D57815-91ED-43cb-92C2-25804820EDAC}">
                        <c15:formulaRef>
                          <c15:sqref>'[Lab 2c.xlsx]Sheet1'!$A$3:$A$18</c15:sqref>
                        </c15:formulaRef>
                      </c:ext>
                    </c:extLst>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extLst xmlns:c15="http://schemas.microsoft.com/office/drawing/2012/chart">
                      <c:ext xmlns:c15="http://schemas.microsoft.com/office/drawing/2012/chart" uri="{02D57815-91ED-43cb-92C2-25804820EDAC}">
                        <c15:formulaRef>
                          <c15:sqref>'[Lab 2c.xlsx]Sheet1'!$J$3:$J$18</c15:sqref>
                        </c15:formulaRef>
                      </c:ext>
                    </c:extLst>
                    <c:numCache>
                      <c:formatCode>General</c:formatCode>
                      <c:ptCount val="16"/>
                    </c:numCache>
                  </c:numRef>
                </c:val>
                <c:smooth val="0"/>
                <c:extLst xmlns:c15="http://schemas.microsoft.com/office/drawing/2012/chart">
                  <c:ext xmlns:c16="http://schemas.microsoft.com/office/drawing/2014/chart" uri="{C3380CC4-5D6E-409C-BE32-E72D297353CC}">
                    <c16:uniqueId val="{0000000A-7F2E-492A-B768-CE043A40ACF9}"/>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Lab 2c.xlsx]Sheet1'!$M$1:$M$2</c15:sqref>
                        </c15:formulaRef>
                      </c:ext>
                    </c:extLst>
                    <c:strCache>
                      <c:ptCount val="2"/>
                      <c:pt idx="0">
                        <c:v>Group 4</c:v>
                      </c:pt>
                      <c:pt idx="1">
                        <c:v>Potassium Permanganate</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numRef>
                    <c:extLst xmlns:c15="http://schemas.microsoft.com/office/drawing/2012/chart">
                      <c:ext xmlns:c15="http://schemas.microsoft.com/office/drawing/2012/chart" uri="{02D57815-91ED-43cb-92C2-25804820EDAC}">
                        <c15:formulaRef>
                          <c15:sqref>'[Lab 2c.xlsx]Sheet1'!$A$3:$A$18</c15:sqref>
                        </c15:formulaRef>
                      </c:ext>
                    </c:extLst>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extLst xmlns:c15="http://schemas.microsoft.com/office/drawing/2012/chart">
                      <c:ext xmlns:c15="http://schemas.microsoft.com/office/drawing/2012/chart" uri="{02D57815-91ED-43cb-92C2-25804820EDAC}">
                        <c15:formulaRef>
                          <c15:sqref>'[Lab 2c.xlsx]Sheet1'!$M$3:$M$18</c15:sqref>
                        </c15:formulaRef>
                      </c:ext>
                    </c:extLst>
                    <c:numCache>
                      <c:formatCode>General</c:formatCode>
                      <c:ptCount val="16"/>
                    </c:numCache>
                  </c:numRef>
                </c:val>
                <c:smooth val="0"/>
                <c:extLst xmlns:c15="http://schemas.microsoft.com/office/drawing/2012/chart">
                  <c:ext xmlns:c16="http://schemas.microsoft.com/office/drawing/2014/chart" uri="{C3380CC4-5D6E-409C-BE32-E72D297353CC}">
                    <c16:uniqueId val="{0000000B-7F2E-492A-B768-CE043A40ACF9}"/>
                  </c:ext>
                </c:extLst>
              </c15:ser>
            </c15:filteredLineSeries>
          </c:ext>
        </c:extLst>
      </c:lineChart>
      <c:catAx>
        <c:axId val="201001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rowth</a:t>
                </a:r>
                <a:r>
                  <a:rPr lang="en-US" baseline="0"/>
                  <a:t> Every Minute for 15 minute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722320"/>
        <c:crosses val="autoZero"/>
        <c:auto val="1"/>
        <c:lblAlgn val="ctr"/>
        <c:lblOffset val="100"/>
        <c:noMultiLvlLbl val="0"/>
      </c:catAx>
      <c:valAx>
        <c:axId val="108722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Measurement in millimeter </a:t>
                </a:r>
                <a:endParaRPr lang="en-US"/>
              </a:p>
            </c:rich>
          </c:tx>
          <c:layout>
            <c:manualLayout>
              <c:xMode val="edge"/>
              <c:yMode val="edge"/>
              <c:x val="2.4154589371980676E-2"/>
              <c:y val="0.172486225895316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001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2D:</a:t>
            </a:r>
            <a:r>
              <a:rPr lang="en-US" baseline="0"/>
              <a:t> Demonstration of Filtra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815048118985127"/>
          <c:y val="0.17171296296296296"/>
          <c:w val="0.82851618547681549"/>
          <c:h val="0.76602316466473863"/>
        </c:manualLayout>
      </c:layout>
      <c:lineChart>
        <c:grouping val="standard"/>
        <c:varyColors val="0"/>
        <c:ser>
          <c:idx val="0"/>
          <c:order val="0"/>
          <c:tx>
            <c:strRef>
              <c:f>Sheet1!$A$4</c:f>
              <c:strCache>
                <c:ptCount val="1"/>
                <c:pt idx="0">
                  <c:v>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Dir val="y"/>
            <c:errBarType val="both"/>
            <c:errValType val="stdErr"/>
            <c:noEndCap val="0"/>
            <c:spPr>
              <a:noFill/>
              <a:ln w="9525" cap="flat" cmpd="sng" algn="ctr">
                <a:solidFill>
                  <a:schemeClr val="tx1">
                    <a:lumMod val="65000"/>
                    <a:lumOff val="35000"/>
                  </a:schemeClr>
                </a:solidFill>
                <a:round/>
              </a:ln>
              <a:effectLst/>
            </c:spPr>
          </c:errBars>
          <c:cat>
            <c:multiLvlStrRef>
              <c:f>Sheet1!$B$2:$J$3</c:f>
              <c:multiLvlStrCache>
                <c:ptCount val="9"/>
                <c:lvl>
                  <c:pt idx="0">
                    <c:v>Thin</c:v>
                  </c:pt>
                  <c:pt idx="1">
                    <c:v>Medium</c:v>
                  </c:pt>
                  <c:pt idx="2">
                    <c:v>Thick</c:v>
                  </c:pt>
                  <c:pt idx="3">
                    <c:v>Thin</c:v>
                  </c:pt>
                  <c:pt idx="4">
                    <c:v>Medium</c:v>
                  </c:pt>
                  <c:pt idx="5">
                    <c:v>Thick</c:v>
                  </c:pt>
                  <c:pt idx="6">
                    <c:v>Thin</c:v>
                  </c:pt>
                  <c:pt idx="7">
                    <c:v>Medium</c:v>
                  </c:pt>
                  <c:pt idx="8">
                    <c:v>Thick</c:v>
                  </c:pt>
                </c:lvl>
                <c:lvl>
                  <c:pt idx="0">
                    <c:v>Group 1</c:v>
                  </c:pt>
                  <c:pt idx="3">
                    <c:v>Group 2</c:v>
                  </c:pt>
                  <c:pt idx="6">
                    <c:v>Group 3</c:v>
                  </c:pt>
                </c:lvl>
              </c:multiLvlStrCache>
            </c:multiLvlStrRef>
          </c:cat>
          <c:val>
            <c:numRef>
              <c:f>Sheet1!$B$4:$J$4</c:f>
              <c:numCache>
                <c:formatCode>General</c:formatCode>
                <c:ptCount val="9"/>
                <c:pt idx="0">
                  <c:v>168</c:v>
                </c:pt>
                <c:pt idx="1">
                  <c:v>148</c:v>
                </c:pt>
                <c:pt idx="2">
                  <c:v>60</c:v>
                </c:pt>
                <c:pt idx="3">
                  <c:v>112</c:v>
                </c:pt>
                <c:pt idx="4">
                  <c:v>100</c:v>
                </c:pt>
                <c:pt idx="5">
                  <c:v>12</c:v>
                </c:pt>
                <c:pt idx="6">
                  <c:v>156</c:v>
                </c:pt>
                <c:pt idx="7">
                  <c:v>116</c:v>
                </c:pt>
                <c:pt idx="8">
                  <c:v>108</c:v>
                </c:pt>
              </c:numCache>
            </c:numRef>
          </c:val>
          <c:smooth val="0"/>
          <c:extLst>
            <c:ext xmlns:c16="http://schemas.microsoft.com/office/drawing/2014/chart" uri="{C3380CC4-5D6E-409C-BE32-E72D297353CC}">
              <c16:uniqueId val="{00000000-B00F-4EF9-9329-B66AAFCFB332}"/>
            </c:ext>
          </c:extLst>
        </c:ser>
        <c:dLbls>
          <c:dLblPos val="t"/>
          <c:showLegendKey val="0"/>
          <c:showVal val="1"/>
          <c:showCatName val="0"/>
          <c:showSerName val="0"/>
          <c:showPercent val="0"/>
          <c:showBubbleSize val="0"/>
        </c:dLbls>
        <c:marker val="1"/>
        <c:smooth val="0"/>
        <c:axId val="1810673760"/>
        <c:axId val="1757732736"/>
      </c:lineChart>
      <c:catAx>
        <c:axId val="1810673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00-milliter</a:t>
                </a:r>
                <a:r>
                  <a:rPr lang="en-US" baseline="0"/>
                  <a:t> solution of </a:t>
                </a:r>
                <a:r>
                  <a:rPr lang="en-US"/>
                  <a:t>Charcoal and Wat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7732736"/>
        <c:crosses val="autoZero"/>
        <c:auto val="1"/>
        <c:lblAlgn val="ctr"/>
        <c:lblOffset val="100"/>
        <c:noMultiLvlLbl val="0"/>
      </c:catAx>
      <c:valAx>
        <c:axId val="1757732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rops</a:t>
                </a:r>
                <a:r>
                  <a:rPr lang="en-US" baseline="0"/>
                  <a:t> counted 15 sec. x 4</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06737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2F: Measurement</a:t>
            </a:r>
            <a:r>
              <a:rPr lang="en-US" baseline="0"/>
              <a:t> of Osmosi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A$4</c:f>
              <c:strCache>
                <c:ptCount val="1"/>
                <c:pt idx="0">
                  <c:v>0</c:v>
                </c:pt>
              </c:strCache>
            </c:strRef>
          </c:tx>
          <c:spPr>
            <a:solidFill>
              <a:schemeClr val="accent1"/>
            </a:solidFill>
            <a:ln>
              <a:noFill/>
            </a:ln>
            <a:effectLst/>
            <a:sp3d/>
          </c:spPr>
          <c:invertIfNegative val="0"/>
          <c:cat>
            <c:strRef>
              <c:f>Sheet1!$B$3:$J$3</c:f>
              <c:strCache>
                <c:ptCount val="9"/>
                <c:pt idx="0">
                  <c:v>Group 1</c:v>
                </c:pt>
                <c:pt idx="1">
                  <c:v>Fifty Percent Sucrose</c:v>
                </c:pt>
                <c:pt idx="2">
                  <c:v>Twenty-Five Percent Sucrose</c:v>
                </c:pt>
                <c:pt idx="3">
                  <c:v>Group 2</c:v>
                </c:pt>
                <c:pt idx="4">
                  <c:v>Fifty Percent Sucrose</c:v>
                </c:pt>
                <c:pt idx="5">
                  <c:v>Twenty-Five Percent Sucrose</c:v>
                </c:pt>
                <c:pt idx="6">
                  <c:v>Group 3</c:v>
                </c:pt>
                <c:pt idx="7">
                  <c:v>Fifty Percent Sucrose</c:v>
                </c:pt>
                <c:pt idx="8">
                  <c:v>Twenty-Five Percent Sucrose</c:v>
                </c:pt>
              </c:strCache>
            </c:strRef>
          </c:cat>
          <c:val>
            <c:numRef>
              <c:f>Sheet1!$B$4:$J$4</c:f>
              <c:numCache>
                <c:formatCode>General</c:formatCode>
                <c:ptCount val="9"/>
                <c:pt idx="1">
                  <c:v>42.71</c:v>
                </c:pt>
                <c:pt idx="2">
                  <c:v>54.94</c:v>
                </c:pt>
                <c:pt idx="4">
                  <c:v>54.59</c:v>
                </c:pt>
                <c:pt idx="5">
                  <c:v>48.95</c:v>
                </c:pt>
                <c:pt idx="7">
                  <c:v>53.53</c:v>
                </c:pt>
                <c:pt idx="8">
                  <c:v>45</c:v>
                </c:pt>
              </c:numCache>
            </c:numRef>
          </c:val>
          <c:extLst>
            <c:ext xmlns:c16="http://schemas.microsoft.com/office/drawing/2014/chart" uri="{C3380CC4-5D6E-409C-BE32-E72D297353CC}">
              <c16:uniqueId val="{00000000-AAAF-43B5-A648-E62A4BF27E48}"/>
            </c:ext>
          </c:extLst>
        </c:ser>
        <c:ser>
          <c:idx val="1"/>
          <c:order val="1"/>
          <c:tx>
            <c:strRef>
              <c:f>Sheet1!$A$5</c:f>
              <c:strCache>
                <c:ptCount val="1"/>
                <c:pt idx="0">
                  <c:v>10</c:v>
                </c:pt>
              </c:strCache>
            </c:strRef>
          </c:tx>
          <c:spPr>
            <a:solidFill>
              <a:schemeClr val="accent2"/>
            </a:solidFill>
            <a:ln>
              <a:noFill/>
            </a:ln>
            <a:effectLst/>
            <a:sp3d/>
          </c:spPr>
          <c:invertIfNegative val="0"/>
          <c:cat>
            <c:strRef>
              <c:f>Sheet1!$B$3:$J$3</c:f>
              <c:strCache>
                <c:ptCount val="9"/>
                <c:pt idx="0">
                  <c:v>Group 1</c:v>
                </c:pt>
                <c:pt idx="1">
                  <c:v>Fifty Percent Sucrose</c:v>
                </c:pt>
                <c:pt idx="2">
                  <c:v>Twenty-Five Percent Sucrose</c:v>
                </c:pt>
                <c:pt idx="3">
                  <c:v>Group 2</c:v>
                </c:pt>
                <c:pt idx="4">
                  <c:v>Fifty Percent Sucrose</c:v>
                </c:pt>
                <c:pt idx="5">
                  <c:v>Twenty-Five Percent Sucrose</c:v>
                </c:pt>
                <c:pt idx="6">
                  <c:v>Group 3</c:v>
                </c:pt>
                <c:pt idx="7">
                  <c:v>Fifty Percent Sucrose</c:v>
                </c:pt>
                <c:pt idx="8">
                  <c:v>Twenty-Five Percent Sucrose</c:v>
                </c:pt>
              </c:strCache>
            </c:strRef>
          </c:cat>
          <c:val>
            <c:numRef>
              <c:f>Sheet1!$B$5:$J$5</c:f>
              <c:numCache>
                <c:formatCode>General</c:formatCode>
                <c:ptCount val="9"/>
                <c:pt idx="1">
                  <c:v>46.23</c:v>
                </c:pt>
                <c:pt idx="2">
                  <c:v>49.25</c:v>
                </c:pt>
                <c:pt idx="4">
                  <c:v>57.31</c:v>
                </c:pt>
                <c:pt idx="5">
                  <c:v>51.26</c:v>
                </c:pt>
                <c:pt idx="7">
                  <c:v>57.26</c:v>
                </c:pt>
                <c:pt idx="8">
                  <c:v>48.07</c:v>
                </c:pt>
              </c:numCache>
            </c:numRef>
          </c:val>
          <c:extLst>
            <c:ext xmlns:c16="http://schemas.microsoft.com/office/drawing/2014/chart" uri="{C3380CC4-5D6E-409C-BE32-E72D297353CC}">
              <c16:uniqueId val="{00000001-AAAF-43B5-A648-E62A4BF27E48}"/>
            </c:ext>
          </c:extLst>
        </c:ser>
        <c:ser>
          <c:idx val="2"/>
          <c:order val="2"/>
          <c:tx>
            <c:strRef>
              <c:f>Sheet1!$A$6</c:f>
              <c:strCache>
                <c:ptCount val="1"/>
                <c:pt idx="0">
                  <c:v>20</c:v>
                </c:pt>
              </c:strCache>
            </c:strRef>
          </c:tx>
          <c:spPr>
            <a:solidFill>
              <a:schemeClr val="accent3"/>
            </a:solidFill>
            <a:ln>
              <a:noFill/>
            </a:ln>
            <a:effectLst/>
            <a:sp3d/>
          </c:spPr>
          <c:invertIfNegative val="0"/>
          <c:cat>
            <c:strRef>
              <c:f>Sheet1!$B$3:$J$3</c:f>
              <c:strCache>
                <c:ptCount val="9"/>
                <c:pt idx="0">
                  <c:v>Group 1</c:v>
                </c:pt>
                <c:pt idx="1">
                  <c:v>Fifty Percent Sucrose</c:v>
                </c:pt>
                <c:pt idx="2">
                  <c:v>Twenty-Five Percent Sucrose</c:v>
                </c:pt>
                <c:pt idx="3">
                  <c:v>Group 2</c:v>
                </c:pt>
                <c:pt idx="4">
                  <c:v>Fifty Percent Sucrose</c:v>
                </c:pt>
                <c:pt idx="5">
                  <c:v>Twenty-Five Percent Sucrose</c:v>
                </c:pt>
                <c:pt idx="6">
                  <c:v>Group 3</c:v>
                </c:pt>
                <c:pt idx="7">
                  <c:v>Fifty Percent Sucrose</c:v>
                </c:pt>
                <c:pt idx="8">
                  <c:v>Twenty-Five Percent Sucrose</c:v>
                </c:pt>
              </c:strCache>
            </c:strRef>
          </c:cat>
          <c:val>
            <c:numRef>
              <c:f>Sheet1!$B$6:$J$6</c:f>
              <c:numCache>
                <c:formatCode>General</c:formatCode>
                <c:ptCount val="9"/>
                <c:pt idx="1">
                  <c:v>52.32</c:v>
                </c:pt>
                <c:pt idx="2">
                  <c:v>47.56</c:v>
                </c:pt>
                <c:pt idx="4">
                  <c:v>59.57</c:v>
                </c:pt>
                <c:pt idx="5">
                  <c:v>52.55</c:v>
                </c:pt>
                <c:pt idx="7">
                  <c:v>60.44</c:v>
                </c:pt>
                <c:pt idx="8">
                  <c:v>49.16</c:v>
                </c:pt>
              </c:numCache>
            </c:numRef>
          </c:val>
          <c:extLst>
            <c:ext xmlns:c16="http://schemas.microsoft.com/office/drawing/2014/chart" uri="{C3380CC4-5D6E-409C-BE32-E72D297353CC}">
              <c16:uniqueId val="{00000002-AAAF-43B5-A648-E62A4BF27E48}"/>
            </c:ext>
          </c:extLst>
        </c:ser>
        <c:ser>
          <c:idx val="3"/>
          <c:order val="3"/>
          <c:tx>
            <c:strRef>
              <c:f>Sheet1!$A$7</c:f>
              <c:strCache>
                <c:ptCount val="1"/>
                <c:pt idx="0">
                  <c:v>30</c:v>
                </c:pt>
              </c:strCache>
            </c:strRef>
          </c:tx>
          <c:spPr>
            <a:solidFill>
              <a:schemeClr val="accent4"/>
            </a:solidFill>
            <a:ln>
              <a:noFill/>
            </a:ln>
            <a:effectLst/>
            <a:sp3d/>
          </c:spPr>
          <c:invertIfNegative val="0"/>
          <c:cat>
            <c:strRef>
              <c:f>Sheet1!$B$3:$J$3</c:f>
              <c:strCache>
                <c:ptCount val="9"/>
                <c:pt idx="0">
                  <c:v>Group 1</c:v>
                </c:pt>
                <c:pt idx="1">
                  <c:v>Fifty Percent Sucrose</c:v>
                </c:pt>
                <c:pt idx="2">
                  <c:v>Twenty-Five Percent Sucrose</c:v>
                </c:pt>
                <c:pt idx="3">
                  <c:v>Group 2</c:v>
                </c:pt>
                <c:pt idx="4">
                  <c:v>Fifty Percent Sucrose</c:v>
                </c:pt>
                <c:pt idx="5">
                  <c:v>Twenty-Five Percent Sucrose</c:v>
                </c:pt>
                <c:pt idx="6">
                  <c:v>Group 3</c:v>
                </c:pt>
                <c:pt idx="7">
                  <c:v>Fifty Percent Sucrose</c:v>
                </c:pt>
                <c:pt idx="8">
                  <c:v>Twenty-Five Percent Sucrose</c:v>
                </c:pt>
              </c:strCache>
            </c:strRef>
          </c:cat>
          <c:val>
            <c:numRef>
              <c:f>Sheet1!$B$7:$J$7</c:f>
              <c:numCache>
                <c:formatCode>General</c:formatCode>
                <c:ptCount val="9"/>
                <c:pt idx="1">
                  <c:v>52.84</c:v>
                </c:pt>
                <c:pt idx="2">
                  <c:v>46.03</c:v>
                </c:pt>
                <c:pt idx="4">
                  <c:v>61.76</c:v>
                </c:pt>
                <c:pt idx="5">
                  <c:v>53.75</c:v>
                </c:pt>
                <c:pt idx="7">
                  <c:v>63.55</c:v>
                </c:pt>
                <c:pt idx="8">
                  <c:v>54.26</c:v>
                </c:pt>
              </c:numCache>
            </c:numRef>
          </c:val>
          <c:extLst>
            <c:ext xmlns:c16="http://schemas.microsoft.com/office/drawing/2014/chart" uri="{C3380CC4-5D6E-409C-BE32-E72D297353CC}">
              <c16:uniqueId val="{00000003-AAAF-43B5-A648-E62A4BF27E48}"/>
            </c:ext>
          </c:extLst>
        </c:ser>
        <c:ser>
          <c:idx val="4"/>
          <c:order val="4"/>
          <c:tx>
            <c:strRef>
              <c:f>Sheet1!$A$8</c:f>
              <c:strCache>
                <c:ptCount val="1"/>
                <c:pt idx="0">
                  <c:v>40</c:v>
                </c:pt>
              </c:strCache>
            </c:strRef>
          </c:tx>
          <c:spPr>
            <a:solidFill>
              <a:schemeClr val="accent5"/>
            </a:solidFill>
            <a:ln>
              <a:noFill/>
            </a:ln>
            <a:effectLst/>
            <a:sp3d/>
          </c:spPr>
          <c:invertIfNegative val="0"/>
          <c:cat>
            <c:strRef>
              <c:f>Sheet1!$B$3:$J$3</c:f>
              <c:strCache>
                <c:ptCount val="9"/>
                <c:pt idx="0">
                  <c:v>Group 1</c:v>
                </c:pt>
                <c:pt idx="1">
                  <c:v>Fifty Percent Sucrose</c:v>
                </c:pt>
                <c:pt idx="2">
                  <c:v>Twenty-Five Percent Sucrose</c:v>
                </c:pt>
                <c:pt idx="3">
                  <c:v>Group 2</c:v>
                </c:pt>
                <c:pt idx="4">
                  <c:v>Fifty Percent Sucrose</c:v>
                </c:pt>
                <c:pt idx="5">
                  <c:v>Twenty-Five Percent Sucrose</c:v>
                </c:pt>
                <c:pt idx="6">
                  <c:v>Group 3</c:v>
                </c:pt>
                <c:pt idx="7">
                  <c:v>Fifty Percent Sucrose</c:v>
                </c:pt>
                <c:pt idx="8">
                  <c:v>Twenty-Five Percent Sucrose</c:v>
                </c:pt>
              </c:strCache>
            </c:strRef>
          </c:cat>
          <c:val>
            <c:numRef>
              <c:f>Sheet1!$B$8:$J$8</c:f>
              <c:numCache>
                <c:formatCode>General</c:formatCode>
                <c:ptCount val="9"/>
                <c:pt idx="1">
                  <c:v>52.93</c:v>
                </c:pt>
                <c:pt idx="2">
                  <c:v>45.74</c:v>
                </c:pt>
                <c:pt idx="4">
                  <c:v>62.81</c:v>
                </c:pt>
                <c:pt idx="5">
                  <c:v>54.52</c:v>
                </c:pt>
                <c:pt idx="7">
                  <c:v>66.34</c:v>
                </c:pt>
                <c:pt idx="8">
                  <c:v>56.81</c:v>
                </c:pt>
              </c:numCache>
            </c:numRef>
          </c:val>
          <c:extLst>
            <c:ext xmlns:c16="http://schemas.microsoft.com/office/drawing/2014/chart" uri="{C3380CC4-5D6E-409C-BE32-E72D297353CC}">
              <c16:uniqueId val="{00000004-AAAF-43B5-A648-E62A4BF27E48}"/>
            </c:ext>
          </c:extLst>
        </c:ser>
        <c:ser>
          <c:idx val="5"/>
          <c:order val="5"/>
          <c:tx>
            <c:strRef>
              <c:f>Sheet1!$A$9</c:f>
              <c:strCache>
                <c:ptCount val="1"/>
                <c:pt idx="0">
                  <c:v>50</c:v>
                </c:pt>
              </c:strCache>
            </c:strRef>
          </c:tx>
          <c:spPr>
            <a:solidFill>
              <a:schemeClr val="accent6"/>
            </a:solidFill>
            <a:ln>
              <a:noFill/>
            </a:ln>
            <a:effectLst/>
            <a:sp3d/>
          </c:spPr>
          <c:invertIfNegative val="0"/>
          <c:cat>
            <c:strRef>
              <c:f>Sheet1!$B$3:$J$3</c:f>
              <c:strCache>
                <c:ptCount val="9"/>
                <c:pt idx="0">
                  <c:v>Group 1</c:v>
                </c:pt>
                <c:pt idx="1">
                  <c:v>Fifty Percent Sucrose</c:v>
                </c:pt>
                <c:pt idx="2">
                  <c:v>Twenty-Five Percent Sucrose</c:v>
                </c:pt>
                <c:pt idx="3">
                  <c:v>Group 2</c:v>
                </c:pt>
                <c:pt idx="4">
                  <c:v>Fifty Percent Sucrose</c:v>
                </c:pt>
                <c:pt idx="5">
                  <c:v>Twenty-Five Percent Sucrose</c:v>
                </c:pt>
                <c:pt idx="6">
                  <c:v>Group 3</c:v>
                </c:pt>
                <c:pt idx="7">
                  <c:v>Fifty Percent Sucrose</c:v>
                </c:pt>
                <c:pt idx="8">
                  <c:v>Twenty-Five Percent Sucrose</c:v>
                </c:pt>
              </c:strCache>
            </c:strRef>
          </c:cat>
          <c:val>
            <c:numRef>
              <c:f>Sheet1!$B$9:$J$9</c:f>
              <c:numCache>
                <c:formatCode>General</c:formatCode>
                <c:ptCount val="9"/>
                <c:pt idx="1">
                  <c:v>53.17</c:v>
                </c:pt>
                <c:pt idx="2">
                  <c:v>45.23</c:v>
                </c:pt>
                <c:pt idx="7">
                  <c:v>68.64</c:v>
                </c:pt>
                <c:pt idx="8">
                  <c:v>57.87</c:v>
                </c:pt>
              </c:numCache>
            </c:numRef>
          </c:val>
          <c:extLst>
            <c:ext xmlns:c16="http://schemas.microsoft.com/office/drawing/2014/chart" uri="{C3380CC4-5D6E-409C-BE32-E72D297353CC}">
              <c16:uniqueId val="{00000005-AAAF-43B5-A648-E62A4BF27E48}"/>
            </c:ext>
          </c:extLst>
        </c:ser>
        <c:dLbls>
          <c:showLegendKey val="0"/>
          <c:showVal val="0"/>
          <c:showCatName val="0"/>
          <c:showSerName val="0"/>
          <c:showPercent val="0"/>
          <c:showBubbleSize val="0"/>
        </c:dLbls>
        <c:gapWidth val="150"/>
        <c:shape val="box"/>
        <c:axId val="191516496"/>
        <c:axId val="1991176992"/>
        <c:axId val="1656609168"/>
      </c:bar3DChart>
      <c:catAx>
        <c:axId val="191516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wo</a:t>
                </a:r>
                <a:r>
                  <a:rPr lang="en-US" baseline="0"/>
                  <a:t> Sepate Dialysis Bags with different Percentage of Sucros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1176992"/>
        <c:crosses val="autoZero"/>
        <c:auto val="1"/>
        <c:lblAlgn val="ctr"/>
        <c:lblOffset val="100"/>
        <c:noMultiLvlLbl val="0"/>
      </c:catAx>
      <c:valAx>
        <c:axId val="1991176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asured Weighed in Grams</a:t>
                </a:r>
              </a:p>
              <a:p>
                <a:pPr>
                  <a:defRPr/>
                </a:pPr>
                <a:r>
                  <a:rPr lang="en-US"/>
                  <a:t>Every 10 Minutes  for 50 Minutes</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516496"/>
        <c:crosses val="autoZero"/>
        <c:crossBetween val="between"/>
      </c:valAx>
      <c:serAx>
        <c:axId val="1656609168"/>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1176992"/>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2G:</a:t>
            </a:r>
            <a:r>
              <a:rPr lang="en-US" baseline="0"/>
              <a:t> Measurement of Differential Permeability of</a:t>
            </a:r>
          </a:p>
          <a:p>
            <a:pPr>
              <a:defRPr/>
            </a:pPr>
            <a:r>
              <a:rPr lang="en-US" baseline="0"/>
              <a:t> Sugar and Starch</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1!$B$5</c:f>
              <c:strCache>
                <c:ptCount val="1"/>
                <c:pt idx="0">
                  <c:v>Starch</c:v>
                </c:pt>
              </c:strCache>
            </c:strRef>
          </c:tx>
          <c:spPr>
            <a:solidFill>
              <a:schemeClr val="accent1"/>
            </a:solidFill>
            <a:ln>
              <a:noFill/>
            </a:ln>
            <a:effectLst/>
            <a:sp3d/>
          </c:spPr>
          <c:invertIfNegative val="0"/>
          <c:cat>
            <c:numRef>
              <c:f>Sheet1!$A$6:$A$9</c:f>
              <c:numCache>
                <c:formatCode>General</c:formatCode>
                <c:ptCount val="4"/>
                <c:pt idx="0">
                  <c:v>15</c:v>
                </c:pt>
                <c:pt idx="1">
                  <c:v>30</c:v>
                </c:pt>
                <c:pt idx="2">
                  <c:v>45</c:v>
                </c:pt>
                <c:pt idx="3">
                  <c:v>60</c:v>
                </c:pt>
              </c:numCache>
            </c:numRef>
          </c:cat>
          <c:val>
            <c:numRef>
              <c:f>Sheet1!$B$6:$B$9</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0-A662-456E-9911-6DC17D0A2CDA}"/>
            </c:ext>
          </c:extLst>
        </c:ser>
        <c:ser>
          <c:idx val="1"/>
          <c:order val="1"/>
          <c:tx>
            <c:strRef>
              <c:f>Sheet1!$C$5</c:f>
              <c:strCache>
                <c:ptCount val="1"/>
                <c:pt idx="0">
                  <c:v>Sugar</c:v>
                </c:pt>
              </c:strCache>
            </c:strRef>
          </c:tx>
          <c:spPr>
            <a:solidFill>
              <a:schemeClr val="accent2"/>
            </a:solidFill>
            <a:ln>
              <a:noFill/>
            </a:ln>
            <a:effectLst/>
            <a:sp3d/>
          </c:spPr>
          <c:invertIfNegative val="0"/>
          <c:cat>
            <c:numRef>
              <c:f>Sheet1!$A$6:$A$9</c:f>
              <c:numCache>
                <c:formatCode>General</c:formatCode>
                <c:ptCount val="4"/>
                <c:pt idx="0">
                  <c:v>15</c:v>
                </c:pt>
                <c:pt idx="1">
                  <c:v>30</c:v>
                </c:pt>
                <c:pt idx="2">
                  <c:v>45</c:v>
                </c:pt>
                <c:pt idx="3">
                  <c:v>60</c:v>
                </c:pt>
              </c:numCache>
            </c:numRef>
          </c:cat>
          <c:val>
            <c:numRef>
              <c:f>Sheet1!$C$6:$C$9</c:f>
              <c:numCache>
                <c:formatCode>General</c:formatCode>
                <c:ptCount val="4"/>
                <c:pt idx="0">
                  <c:v>1</c:v>
                </c:pt>
                <c:pt idx="1">
                  <c:v>2</c:v>
                </c:pt>
                <c:pt idx="2">
                  <c:v>3</c:v>
                </c:pt>
                <c:pt idx="3">
                  <c:v>4</c:v>
                </c:pt>
              </c:numCache>
            </c:numRef>
          </c:val>
          <c:extLst>
            <c:ext xmlns:c16="http://schemas.microsoft.com/office/drawing/2014/chart" uri="{C3380CC4-5D6E-409C-BE32-E72D297353CC}">
              <c16:uniqueId val="{00000001-A662-456E-9911-6DC17D0A2CDA}"/>
            </c:ext>
          </c:extLst>
        </c:ser>
        <c:dLbls>
          <c:showLegendKey val="0"/>
          <c:showVal val="0"/>
          <c:showCatName val="0"/>
          <c:showSerName val="0"/>
          <c:showPercent val="0"/>
          <c:showBubbleSize val="0"/>
        </c:dLbls>
        <c:gapWidth val="150"/>
        <c:shape val="box"/>
        <c:axId val="76168800"/>
        <c:axId val="939875792"/>
        <c:axId val="940299712"/>
      </c:bar3DChart>
      <c:catAx>
        <c:axId val="761688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ute</a:t>
                </a:r>
              </a:p>
              <a:p>
                <a:pPr>
                  <a:defRPr/>
                </a:pPr>
                <a:endParaRPr lang="en-US"/>
              </a:p>
              <a:p>
                <a:pPr>
                  <a:defRPr/>
                </a:pPr>
                <a:r>
                  <a:rPr lang="en-US"/>
                  <a:t>Benedict's</a:t>
                </a:r>
                <a:r>
                  <a:rPr lang="en-US" baseline="0"/>
                  <a:t> Solution for Sugar </a:t>
                </a:r>
              </a:p>
              <a:p>
                <a:pPr>
                  <a:defRPr/>
                </a:pPr>
                <a:r>
                  <a:rPr lang="en-US" baseline="0"/>
                  <a:t>Lugol's Solution for Starch</a:t>
                </a:r>
                <a:endParaRPr lang="en-US"/>
              </a:p>
            </c:rich>
          </c:tx>
          <c:layout>
            <c:manualLayout>
              <c:xMode val="edge"/>
              <c:yMode val="edge"/>
              <c:x val="0.33255907389258749"/>
              <c:y val="0.7113232201266418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9875792"/>
        <c:crosses val="autoZero"/>
        <c:auto val="1"/>
        <c:lblAlgn val="ctr"/>
        <c:lblOffset val="100"/>
        <c:noMultiLvlLbl val="0"/>
      </c:catAx>
      <c:valAx>
        <c:axId val="939875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lor</a:t>
                </a:r>
                <a:r>
                  <a:rPr lang="en-US" baseline="0"/>
                  <a:t> Change- light to lots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68800"/>
        <c:crosses val="autoZero"/>
        <c:crossBetween val="between"/>
      </c:valAx>
      <c:serAx>
        <c:axId val="940299712"/>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9875792"/>
        <c:crosses val="autoZero"/>
      </c:ser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F8EE92-5EF8-48BB-B48B-5656DBDC0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74</Words>
  <Characters>5555</Characters>
  <Application>Microsoft Office Word</Application>
  <DocSecurity>0</DocSecurity>
  <Lines>46</Lines>
  <Paragraphs>13</Paragraphs>
  <ScaleCrop>false</ScaleCrop>
  <Company/>
  <LinksUpToDate>false</LinksUpToDate>
  <CharactersWithSpaces>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Ramirez</dc:creator>
  <cp:keywords/>
  <dc:description/>
  <cp:lastModifiedBy>Cynthia Ramirez</cp:lastModifiedBy>
  <cp:revision>2</cp:revision>
  <dcterms:created xsi:type="dcterms:W3CDTF">2023-08-31T02:58:00Z</dcterms:created>
  <dcterms:modified xsi:type="dcterms:W3CDTF">2023-08-31T02:58:00Z</dcterms:modified>
</cp:coreProperties>
</file>